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656F8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0D6F05E2" w:rsidR="00F372C9" w:rsidRPr="007656F8" w:rsidRDefault="007656F8" w:rsidP="00341E83">
            <w:pPr>
              <w:pStyle w:val="Antrat"/>
              <w:rPr>
                <w:rFonts w:ascii="Calibri Light" w:hAnsi="Calibri Light" w:cs="Calibri Light"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7656F8">
              <w:rPr>
                <w:rFonts w:eastAsia="Times New Roman"/>
                <w:sz w:val="24"/>
                <w:szCs w:val="24"/>
              </w:rPr>
              <w:t xml:space="preserve">                            </w:t>
            </w:r>
            <w:r w:rsidR="00DF7E70">
              <w:rPr>
                <w:rFonts w:eastAsia="Times New Roman"/>
                <w:sz w:val="24"/>
                <w:szCs w:val="24"/>
              </w:rPr>
              <w:t xml:space="preserve">                   </w:t>
            </w:r>
            <w:r w:rsidR="00210369">
              <w:rPr>
                <w:rFonts w:eastAsia="Times New Roman"/>
                <w:sz w:val="24"/>
                <w:szCs w:val="24"/>
              </w:rPr>
              <w:t>Stabilizavimo įrangos komplekta</w:t>
            </w:r>
            <w:r w:rsidR="00C053B3">
              <w:rPr>
                <w:rFonts w:eastAsia="Times New Roman"/>
                <w:sz w:val="24"/>
                <w:szCs w:val="24"/>
              </w:rPr>
              <w:t>i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p w14:paraId="24BBC801" w14:textId="77777777" w:rsidR="00DF7E70" w:rsidRDefault="00DF7E70" w:rsidP="002603B8">
      <w:pPr>
        <w:spacing w:after="0"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DF7E70">
        <w:rPr>
          <w:rFonts w:ascii="Times New Roman" w:eastAsia="Calibri" w:hAnsi="Times New Roman" w:cs="Times New Roman"/>
          <w:b/>
          <w:sz w:val="24"/>
          <w:szCs w:val="24"/>
        </w:rPr>
        <w:t>STABILIZAVIMO ĮRANGOS KOMPLEKTO TECHNINĖ SPECIFIKACIJA</w:t>
      </w:r>
    </w:p>
    <w:p w14:paraId="3C7801B2" w14:textId="675E2AD5" w:rsidR="00005BAD" w:rsidRDefault="00005BAD" w:rsidP="002603B8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851"/>
        </w:tabs>
        <w:spacing w:after="0" w:line="240" w:lineRule="auto"/>
        <w:jc w:val="center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005BAD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/</w:t>
      </w:r>
      <w:r w:rsidRPr="00005BAD">
        <w:rPr>
          <w:rFonts w:ascii="Times New Roman" w:eastAsia="Courier New" w:hAnsi="Times New Roman" w:cs="Times New Roman"/>
          <w:i/>
          <w:iCs/>
          <w:color w:val="000000"/>
          <w:sz w:val="24"/>
          <w:szCs w:val="24"/>
          <w:lang w:eastAsia="lt-LT" w:bidi="lt-LT"/>
        </w:rPr>
        <w:t>taikoma abiem pirkimo dalims</w:t>
      </w:r>
      <w:r w:rsidRPr="00005BAD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/</w:t>
      </w:r>
    </w:p>
    <w:p w14:paraId="24007B96" w14:textId="77777777" w:rsidR="002603B8" w:rsidRPr="002603B8" w:rsidRDefault="002603B8" w:rsidP="002603B8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14:paraId="52F4A2A8" w14:textId="33D3B5B7" w:rsidR="00DF7E70" w:rsidRPr="009A275F" w:rsidRDefault="00DF7E70" w:rsidP="00DF7E70">
      <w:pPr>
        <w:numPr>
          <w:ilvl w:val="1"/>
          <w:numId w:val="73"/>
        </w:numPr>
        <w:tabs>
          <w:tab w:val="num" w:pos="0"/>
          <w:tab w:val="left" w:pos="709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DF7E70">
        <w:rPr>
          <w:rFonts w:ascii="Times New Roman" w:eastAsia="Calibri" w:hAnsi="Times New Roman" w:cs="Times New Roman"/>
          <w:sz w:val="24"/>
          <w:szCs w:val="24"/>
        </w:rPr>
        <w:t>Stabilizavimo įrangos komplektas turi būti skirta</w:t>
      </w:r>
      <w:r w:rsidR="00B15A98" w:rsidRPr="008015B6">
        <w:rPr>
          <w:rFonts w:ascii="Times New Roman" w:eastAsia="Calibri" w:hAnsi="Times New Roman" w:cs="Times New Roman"/>
          <w:sz w:val="24"/>
          <w:szCs w:val="24"/>
        </w:rPr>
        <w:t>s</w:t>
      </w: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 naudoti priešgaisrinėse gelbėjimo tarnybose, </w:t>
      </w:r>
      <w:r w:rsidRPr="009A275F">
        <w:rPr>
          <w:rFonts w:ascii="Times New Roman" w:eastAsia="Calibri" w:hAnsi="Times New Roman" w:cs="Times New Roman"/>
          <w:sz w:val="24"/>
          <w:szCs w:val="24"/>
        </w:rPr>
        <w:t xml:space="preserve">atliekant gelbėjimo darbus. </w:t>
      </w:r>
    </w:p>
    <w:p w14:paraId="0E10EE23" w14:textId="0E563EE6" w:rsidR="00DF7E70" w:rsidRPr="009A275F" w:rsidRDefault="00DF7E70" w:rsidP="00DF7E70">
      <w:pPr>
        <w:numPr>
          <w:ilvl w:val="1"/>
          <w:numId w:val="73"/>
        </w:numPr>
        <w:tabs>
          <w:tab w:val="num" w:pos="0"/>
          <w:tab w:val="left" w:pos="709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9A275F">
        <w:rPr>
          <w:rFonts w:ascii="Times New Roman" w:eastAsia="Calibri" w:hAnsi="Times New Roman" w:cs="Times New Roman"/>
          <w:sz w:val="24"/>
          <w:szCs w:val="24"/>
        </w:rPr>
        <w:t>Stabilizavimo įrangos komplektas turi būti naujas, neeksploatuota</w:t>
      </w:r>
      <w:r w:rsidR="0022514C" w:rsidRPr="009A275F">
        <w:rPr>
          <w:rFonts w:ascii="Times New Roman" w:eastAsia="Calibri" w:hAnsi="Times New Roman" w:cs="Times New Roman"/>
          <w:sz w:val="24"/>
          <w:szCs w:val="24"/>
        </w:rPr>
        <w:t>s</w:t>
      </w:r>
      <w:r w:rsidR="009A275F" w:rsidRPr="009A275F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A8C65CB" w14:textId="77777777" w:rsidR="00DF7E70" w:rsidRPr="00DF7E70" w:rsidRDefault="00DF7E70" w:rsidP="00DF7E70">
      <w:pPr>
        <w:numPr>
          <w:ilvl w:val="1"/>
          <w:numId w:val="73"/>
        </w:numPr>
        <w:tabs>
          <w:tab w:val="num" w:pos="0"/>
          <w:tab w:val="left" w:pos="709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DF7E70">
        <w:rPr>
          <w:rFonts w:ascii="Times New Roman" w:eastAsia="Calibri" w:hAnsi="Times New Roman" w:cs="Times New Roman"/>
          <w:sz w:val="24"/>
          <w:szCs w:val="24"/>
        </w:rPr>
        <w:t>Stabilizavimo įrangos komplektui tiekėjas privalo suteikti ne mažesnę kaip 24 mėnesių garantiją.</w:t>
      </w:r>
    </w:p>
    <w:p w14:paraId="3729F59D" w14:textId="77A52D82" w:rsidR="00DF7E70" w:rsidRPr="00DF7E70" w:rsidRDefault="00DF7E70" w:rsidP="00DF7E70">
      <w:pPr>
        <w:numPr>
          <w:ilvl w:val="1"/>
          <w:numId w:val="73"/>
        </w:numPr>
        <w:tabs>
          <w:tab w:val="num" w:pos="0"/>
          <w:tab w:val="left" w:pos="709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Stabilizavimo įrangos komplektą sudaro: 2 vnt. </w:t>
      </w:r>
      <w:r w:rsidRPr="00DF7E70">
        <w:rPr>
          <w:rFonts w:ascii="Times New Roman" w:eastAsia="Calibri" w:hAnsi="Times New Roman" w:cs="Times New Roman"/>
          <w:bCs/>
          <w:sz w:val="24"/>
          <w:szCs w:val="24"/>
        </w:rPr>
        <w:t>statramsčių su diržais ir kabliais sudėtų į krepšius arba dėžes</w:t>
      </w:r>
      <w:r w:rsidR="00B15A98">
        <w:rPr>
          <w:rFonts w:ascii="Times New Roman" w:eastAsia="Calibri" w:hAnsi="Times New Roman" w:cs="Times New Roman"/>
          <w:bCs/>
          <w:sz w:val="24"/>
          <w:szCs w:val="24"/>
        </w:rPr>
        <w:t>;</w:t>
      </w: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 2 vnt. laiptuotų atramų</w:t>
      </w:r>
      <w:r w:rsidR="00B15A98">
        <w:rPr>
          <w:rFonts w:ascii="Times New Roman" w:eastAsia="Calibri" w:hAnsi="Times New Roman" w:cs="Times New Roman"/>
          <w:sz w:val="24"/>
          <w:szCs w:val="24"/>
        </w:rPr>
        <w:t>;</w:t>
      </w: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 8 vnt. dviejų dydžių pleištų</w:t>
      </w:r>
      <w:r w:rsidR="00B15A98">
        <w:rPr>
          <w:rFonts w:ascii="Times New Roman" w:eastAsia="Calibri" w:hAnsi="Times New Roman" w:cs="Times New Roman"/>
          <w:sz w:val="24"/>
          <w:szCs w:val="24"/>
        </w:rPr>
        <w:t>;</w:t>
      </w: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 12 vnt. sudedamų trijų skirtingų aukščių </w:t>
      </w:r>
      <w:r w:rsidRPr="00DF7E70">
        <w:rPr>
          <w:rFonts w:ascii="Times New Roman" w:eastAsia="Calibri" w:hAnsi="Times New Roman" w:cs="Times New Roman"/>
          <w:bCs/>
          <w:sz w:val="24"/>
          <w:szCs w:val="24"/>
        </w:rPr>
        <w:t>daugiakampio profilio</w:t>
      </w:r>
      <w:r w:rsidRPr="00DF7E7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DF7E70">
        <w:rPr>
          <w:rFonts w:ascii="Times New Roman" w:eastAsia="Calibri" w:hAnsi="Times New Roman" w:cs="Times New Roman"/>
          <w:sz w:val="24"/>
          <w:szCs w:val="24"/>
        </w:rPr>
        <w:t>atramų</w:t>
      </w:r>
      <w:r w:rsidR="00B15A98">
        <w:rPr>
          <w:rFonts w:ascii="Times New Roman" w:eastAsia="Calibri" w:hAnsi="Times New Roman" w:cs="Times New Roman"/>
          <w:sz w:val="24"/>
          <w:szCs w:val="24"/>
        </w:rPr>
        <w:t>;</w:t>
      </w: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 7 punkte nurodytas segtuvas. Laiptuotos atramos, daugiakampio profilio atramos ir pleištai turi būti sudėti į krepšius.</w:t>
      </w:r>
    </w:p>
    <w:p w14:paraId="5FC04BD8" w14:textId="00B1960F" w:rsidR="00DF7E70" w:rsidRPr="00DF7E70" w:rsidRDefault="00DF7E70" w:rsidP="00DF7E70">
      <w:pPr>
        <w:numPr>
          <w:ilvl w:val="1"/>
          <w:numId w:val="73"/>
        </w:numPr>
        <w:tabs>
          <w:tab w:val="left" w:pos="360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DF7E70">
        <w:rPr>
          <w:rFonts w:ascii="Times New Roman" w:eastAsia="Calibri" w:hAnsi="Times New Roman" w:cs="Times New Roman"/>
          <w:sz w:val="24"/>
          <w:szCs w:val="24"/>
        </w:rPr>
        <w:t>Tiekėjas su stabilizavimo įrangos komplektu turi pateikti</w:t>
      </w:r>
      <w:r w:rsidR="00C12AC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stabilizavimo įrangos gamintojo </w:t>
      </w:r>
      <w:bookmarkStart w:id="15" w:name="_Hlk223526471"/>
      <w:r w:rsidRPr="00DF7E70">
        <w:rPr>
          <w:rFonts w:ascii="Times New Roman" w:eastAsia="Calibri" w:hAnsi="Times New Roman" w:cs="Times New Roman"/>
          <w:sz w:val="24"/>
          <w:szCs w:val="24"/>
        </w:rPr>
        <w:t>EB atitikties deklaraciją</w:t>
      </w:r>
      <w:bookmarkEnd w:id="15"/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. Gali būti pateikti ir kiti turimi sertifikatai arba dokumentai. </w:t>
      </w:r>
      <w:bookmarkStart w:id="16" w:name="_Hlk223527540"/>
      <w:r w:rsidRPr="00DF7E70">
        <w:rPr>
          <w:rFonts w:ascii="Times New Roman" w:eastAsia="Calibri" w:hAnsi="Times New Roman" w:cs="Times New Roman"/>
          <w:sz w:val="24"/>
          <w:szCs w:val="24"/>
        </w:rPr>
        <w:t>EB atitikties deklaracija</w:t>
      </w:r>
      <w:bookmarkEnd w:id="16"/>
      <w:r w:rsidRPr="00DF7E70">
        <w:rPr>
          <w:rFonts w:ascii="Times New Roman" w:eastAsia="Calibri" w:hAnsi="Times New Roman" w:cs="Times New Roman"/>
          <w:sz w:val="24"/>
          <w:szCs w:val="24"/>
        </w:rPr>
        <w:t>,   kiti turimi sertifikatai arba dokumentai, turi būti 7 punkte nurodytame segtuve.</w:t>
      </w:r>
    </w:p>
    <w:p w14:paraId="6F2A8611" w14:textId="77777777" w:rsidR="00DF7E70" w:rsidRPr="00DF7E70" w:rsidRDefault="00DF7E70" w:rsidP="00DF7E70">
      <w:pPr>
        <w:numPr>
          <w:ilvl w:val="1"/>
          <w:numId w:val="73"/>
        </w:numPr>
        <w:tabs>
          <w:tab w:val="left" w:pos="360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DF7E70">
        <w:rPr>
          <w:rFonts w:ascii="Times New Roman" w:eastAsia="Calibri" w:hAnsi="Times New Roman" w:cs="Times New Roman"/>
          <w:sz w:val="24"/>
          <w:szCs w:val="24"/>
        </w:rPr>
        <w:t>Faktiniai stabilizavimo įrangos komplekto techniniai duomenys turi atitikti 1 lentelėje nurodytiems stabilizavimo įrangos komplekto minimaliems reikalavimams ir faktiniams techniniams duomenims.</w:t>
      </w:r>
    </w:p>
    <w:p w14:paraId="4D6629E5" w14:textId="77777777" w:rsidR="00DF7E70" w:rsidRPr="00DF7E70" w:rsidRDefault="00DF7E70" w:rsidP="00DF7E70">
      <w:pPr>
        <w:numPr>
          <w:ilvl w:val="1"/>
          <w:numId w:val="73"/>
        </w:numPr>
        <w:tabs>
          <w:tab w:val="left" w:pos="360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Stabilizavimo įrangos komplekto sudėtinių dalių naudojimo ir priežiūros instrukcijos turi </w:t>
      </w:r>
      <w:r w:rsidRPr="004E283E">
        <w:rPr>
          <w:rFonts w:ascii="Times New Roman" w:eastAsia="Calibri" w:hAnsi="Times New Roman" w:cs="Times New Roman"/>
          <w:sz w:val="24"/>
          <w:szCs w:val="24"/>
        </w:rPr>
        <w:t>būti lietuvių ir anglų kalba, susegtos į vieną segtuvą, turi būti ir elektroninė versija (teikiama su pasiūlymu).  Kiekvienam</w:t>
      </w:r>
      <w:r w:rsidRPr="00DF7E70">
        <w:rPr>
          <w:rFonts w:ascii="Times New Roman" w:eastAsia="Calibri" w:hAnsi="Times New Roman" w:cs="Times New Roman"/>
          <w:sz w:val="24"/>
          <w:szCs w:val="24"/>
        </w:rPr>
        <w:t xml:space="preserve"> komplektui turi būti pateiktas atskiras dokumentų segtuvas.</w:t>
      </w:r>
    </w:p>
    <w:p w14:paraId="6362096F" w14:textId="77777777" w:rsidR="00DF7E70" w:rsidRPr="00DF7E70" w:rsidRDefault="00DF7E70" w:rsidP="00DF7E70">
      <w:pPr>
        <w:tabs>
          <w:tab w:val="left" w:pos="4536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x-none" w:eastAsia="x-none"/>
        </w:rPr>
      </w:pPr>
    </w:p>
    <w:p w14:paraId="4310DFF5" w14:textId="77777777" w:rsidR="00DF7E70" w:rsidRPr="00DF7E70" w:rsidRDefault="00DF7E70" w:rsidP="00DF7E70">
      <w:pPr>
        <w:tabs>
          <w:tab w:val="left" w:pos="4536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x-none" w:eastAsia="x-none"/>
        </w:rPr>
      </w:pPr>
      <w:r w:rsidRPr="00DF7E70">
        <w:rPr>
          <w:rFonts w:ascii="Times New Roman" w:eastAsia="Calibri" w:hAnsi="Times New Roman" w:cs="Times New Roman"/>
          <w:sz w:val="24"/>
          <w:szCs w:val="24"/>
          <w:lang w:val="x-none" w:eastAsia="x-none"/>
        </w:rPr>
        <w:t xml:space="preserve">1 lentelė. Stabilizavimo įrangos komplekto reikalaujami minimalūs ir faktiniai techniniai duomenys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"/>
        <w:gridCol w:w="8991"/>
      </w:tblGrid>
      <w:tr w:rsidR="00DF7E70" w:rsidRPr="00DF7E70" w14:paraId="6D33ACA4" w14:textId="77777777" w:rsidTr="00AA546A">
        <w:trPr>
          <w:trHeight w:val="859"/>
        </w:trPr>
        <w:tc>
          <w:tcPr>
            <w:tcW w:w="756" w:type="dxa"/>
          </w:tcPr>
          <w:p w14:paraId="796CA4C6" w14:textId="77777777" w:rsidR="00DF7E70" w:rsidRPr="00DF7E70" w:rsidRDefault="00DF7E70" w:rsidP="00DF7E70">
            <w:pPr>
              <w:spacing w:after="120" w:line="276" w:lineRule="auto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Eilės </w:t>
            </w:r>
          </w:p>
          <w:p w14:paraId="57FA39E9" w14:textId="77777777" w:rsidR="00DF7E70" w:rsidRPr="00DF7E70" w:rsidRDefault="00DF7E70" w:rsidP="00DF7E70">
            <w:pPr>
              <w:spacing w:after="120" w:line="276" w:lineRule="auto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Nr.</w:t>
            </w:r>
          </w:p>
        </w:tc>
        <w:tc>
          <w:tcPr>
            <w:tcW w:w="8991" w:type="dxa"/>
          </w:tcPr>
          <w:p w14:paraId="358C94C2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inimalūs techniniai reikalavimai, kuriems turi atitikti siūloma įranga</w:t>
            </w:r>
          </w:p>
        </w:tc>
      </w:tr>
      <w:tr w:rsidR="00DF7E70" w:rsidRPr="00DF7E70" w14:paraId="57197B31" w14:textId="77777777" w:rsidTr="00AA546A">
        <w:tc>
          <w:tcPr>
            <w:tcW w:w="756" w:type="dxa"/>
          </w:tcPr>
          <w:p w14:paraId="72730B6F" w14:textId="77777777" w:rsidR="00DF7E70" w:rsidRPr="00DF7E70" w:rsidRDefault="00DF7E70" w:rsidP="00DF7E70">
            <w:pPr>
              <w:spacing w:after="120" w:line="276" w:lineRule="auto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991" w:type="dxa"/>
          </w:tcPr>
          <w:p w14:paraId="428A84E7" w14:textId="77777777" w:rsidR="00DF7E70" w:rsidRPr="00DF7E70" w:rsidRDefault="00DF7E70" w:rsidP="00DF7E70">
            <w:pPr>
              <w:spacing w:after="120" w:line="276" w:lineRule="auto"/>
              <w:ind w:left="-18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. Stabilizavimo įrangos komplektas</w:t>
            </w:r>
          </w:p>
        </w:tc>
      </w:tr>
      <w:tr w:rsidR="00DF7E70" w:rsidRPr="00DF7E70" w14:paraId="762A7028" w14:textId="77777777" w:rsidTr="00AA546A">
        <w:tc>
          <w:tcPr>
            <w:tcW w:w="756" w:type="dxa"/>
          </w:tcPr>
          <w:p w14:paraId="0797E883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8991" w:type="dxa"/>
          </w:tcPr>
          <w:p w14:paraId="69BF97AB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Reikalavimai statramsčiams su diržais ir kabliais, sudėtiems į krepšius arba dėžes:</w:t>
            </w:r>
          </w:p>
        </w:tc>
      </w:tr>
      <w:tr w:rsidR="00DF7E70" w:rsidRPr="00DF7E70" w14:paraId="735BADE0" w14:textId="77777777" w:rsidTr="00AA546A">
        <w:tc>
          <w:tcPr>
            <w:tcW w:w="756" w:type="dxa"/>
          </w:tcPr>
          <w:p w14:paraId="551DA418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1.1.</w:t>
            </w:r>
          </w:p>
        </w:tc>
        <w:tc>
          <w:tcPr>
            <w:tcW w:w="8991" w:type="dxa"/>
          </w:tcPr>
          <w:p w14:paraId="6D2D0668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noProof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Statramsčių su diržais ir kabliais</w:t>
            </w:r>
            <w:r w:rsidRPr="00DF7E70">
              <w:rPr>
                <w:rFonts w:ascii="Times New Roman" w:eastAsia="Calibri" w:hAnsi="Times New Roman" w:cs="Times New Roman"/>
                <w:noProof/>
                <w:sz w:val="24"/>
                <w:szCs w:val="24"/>
              </w:rPr>
              <w:t xml:space="preserve"> viso turi būti 2 vnt. Sustumto statramsčio ilgis turi būti nuo 1000 mm iki 1400 mm, o maksimaliai ištraukto ilgis nuo 1700 mm iki 2300 mm. Statramščių eiga turi būti ne mažesnė kaip 300 mm. Statramstis turi išlaikyti ne mažesnę kaip 10 kN išilginę veikiančią jėgą.</w:t>
            </w:r>
          </w:p>
        </w:tc>
      </w:tr>
      <w:tr w:rsidR="00DF7E70" w:rsidRPr="00DF7E70" w14:paraId="53DB6393" w14:textId="77777777" w:rsidTr="00AA546A">
        <w:tc>
          <w:tcPr>
            <w:tcW w:w="756" w:type="dxa"/>
          </w:tcPr>
          <w:p w14:paraId="1F2A725F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1.2.</w:t>
            </w:r>
          </w:p>
        </w:tc>
        <w:tc>
          <w:tcPr>
            <w:tcW w:w="8991" w:type="dxa"/>
          </w:tcPr>
          <w:p w14:paraId="3A727410" w14:textId="26E33184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Kiekvienas iš statramsčių turi turėti ne mažiau kaip vieną tempimo diržą, kurio tempimo jėga turi būti ne mažesnė kaip 10 </w:t>
            </w:r>
            <w:proofErr w:type="spellStart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kN.</w:t>
            </w:r>
            <w:proofErr w:type="spellEnd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empimo diržai turi atitikti LST EN 12195-2:2002 standarto reikalavimus arba lygiaverčius.</w:t>
            </w:r>
          </w:p>
        </w:tc>
      </w:tr>
      <w:tr w:rsidR="00DF7E70" w:rsidRPr="00DF7E70" w14:paraId="52A955A9" w14:textId="77777777" w:rsidTr="00AA546A">
        <w:tc>
          <w:tcPr>
            <w:tcW w:w="756" w:type="dxa"/>
          </w:tcPr>
          <w:p w14:paraId="2287EF79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1.3.</w:t>
            </w:r>
          </w:p>
        </w:tc>
        <w:tc>
          <w:tcPr>
            <w:tcW w:w="8991" w:type="dxa"/>
          </w:tcPr>
          <w:p w14:paraId="53FAAC1A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ie diržų esantys kabliai turi išlaikyti ne mažesnę kaip 10 </w:t>
            </w:r>
            <w:proofErr w:type="spellStart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kN</w:t>
            </w:r>
            <w:proofErr w:type="spellEnd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jėgą.</w:t>
            </w:r>
          </w:p>
        </w:tc>
      </w:tr>
      <w:tr w:rsidR="00DF7E70" w:rsidRPr="00DF7E70" w14:paraId="7BE5B365" w14:textId="77777777" w:rsidTr="00AA546A">
        <w:tc>
          <w:tcPr>
            <w:tcW w:w="756" w:type="dxa"/>
          </w:tcPr>
          <w:p w14:paraId="454803AB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1.4.</w:t>
            </w:r>
          </w:p>
        </w:tc>
        <w:tc>
          <w:tcPr>
            <w:tcW w:w="8991" w:type="dxa"/>
          </w:tcPr>
          <w:p w14:paraId="76C197B3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2 vnt. statramsčių su diržais ir kabliais maksimali masė turi būti ne didesnė kaip 35 kg.</w:t>
            </w:r>
          </w:p>
        </w:tc>
      </w:tr>
      <w:tr w:rsidR="00DF7E70" w:rsidRPr="00DF7E70" w14:paraId="73FD389C" w14:textId="77777777" w:rsidTr="00AA546A">
        <w:tc>
          <w:tcPr>
            <w:tcW w:w="756" w:type="dxa"/>
          </w:tcPr>
          <w:p w14:paraId="3620362F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1.5.</w:t>
            </w:r>
          </w:p>
        </w:tc>
        <w:tc>
          <w:tcPr>
            <w:tcW w:w="8991" w:type="dxa"/>
          </w:tcPr>
          <w:p w14:paraId="0CCB72BB" w14:textId="29AA77E4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atramsčių gabenimo krepšys ar </w:t>
            </w:r>
            <w:r w:rsidRPr="009122A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ėžė </w:t>
            </w:r>
            <w:r w:rsidR="00721C40" w:rsidRPr="009122A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uri būti </w:t>
            </w:r>
            <w:r w:rsidRPr="009122A3">
              <w:rPr>
                <w:rFonts w:ascii="Times New Roman" w:eastAsia="Calibri" w:hAnsi="Times New Roman" w:cs="Times New Roman"/>
                <w:sz w:val="24"/>
                <w:szCs w:val="24"/>
              </w:rPr>
              <w:t>pagamintas</w:t>
            </w:r>
            <w:r w:rsidR="008176AA" w:rsidRPr="008015B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721C40" w:rsidRPr="008015B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-a) </w:t>
            </w:r>
            <w:r w:rsidRPr="008015B6">
              <w:rPr>
                <w:rFonts w:ascii="Times New Roman" w:eastAsia="Calibri" w:hAnsi="Times New Roman" w:cs="Times New Roman"/>
                <w:sz w:val="24"/>
                <w:szCs w:val="24"/>
              </w:rPr>
              <w:t>iš vandeniui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tsparių medžiagų.</w:t>
            </w:r>
          </w:p>
        </w:tc>
      </w:tr>
      <w:tr w:rsidR="00DF7E70" w:rsidRPr="00DF7E70" w14:paraId="1EB37DE8" w14:textId="77777777" w:rsidTr="00AA546A">
        <w:tc>
          <w:tcPr>
            <w:tcW w:w="756" w:type="dxa"/>
          </w:tcPr>
          <w:p w14:paraId="5471C037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1.6.</w:t>
            </w:r>
          </w:p>
        </w:tc>
        <w:tc>
          <w:tcPr>
            <w:tcW w:w="8991" w:type="dxa"/>
          </w:tcPr>
          <w:p w14:paraId="2AE7EE73" w14:textId="5D3202ED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Statramsčiai, jų sudėtinės dalys, virtę atliekomis, turi būti tinkami perdirbti</w:t>
            </w:r>
            <w:r w:rsidR="009F45FF" w:rsidRPr="00AA319F">
              <w:rPr>
                <w:rFonts w:ascii="Times New Roman" w:eastAsia="Calibri" w:hAnsi="Times New Roman" w:cs="Times New Roman"/>
                <w:sz w:val="24"/>
                <w:szCs w:val="24"/>
              </w:rPr>
              <w:t>, ir tai turi būti nurodyta naudojimo ir priežiūros instrukcijoje ir/ar techniniame aprašyme, specifikacijoje</w:t>
            </w:r>
            <w:r w:rsidR="009F45FF" w:rsidRPr="008D7836">
              <w:rPr>
                <w:rFonts w:ascii="Times New Roman" w:eastAsia="Calibri" w:hAnsi="Times New Roman" w:cs="Times New Roman"/>
                <w:bCs/>
                <w:strike/>
                <w:sz w:val="24"/>
                <w:szCs w:val="24"/>
              </w:rPr>
              <w:t>.</w:t>
            </w:r>
          </w:p>
        </w:tc>
      </w:tr>
      <w:tr w:rsidR="00DF7E70" w:rsidRPr="00DF7E70" w14:paraId="546F1094" w14:textId="77777777" w:rsidTr="00AA546A">
        <w:tc>
          <w:tcPr>
            <w:tcW w:w="756" w:type="dxa"/>
          </w:tcPr>
          <w:p w14:paraId="66F1F5BC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8991" w:type="dxa"/>
          </w:tcPr>
          <w:p w14:paraId="6B6D1FEF" w14:textId="77777777" w:rsidR="00DF7E70" w:rsidRPr="00DF7E70" w:rsidRDefault="00DF7E70" w:rsidP="00DF7E70">
            <w:pPr>
              <w:spacing w:after="0" w:line="276" w:lineRule="auto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Reikalavimai laiptuotoms atramoms ir krepšiams: </w:t>
            </w:r>
          </w:p>
        </w:tc>
      </w:tr>
      <w:tr w:rsidR="00DF7E70" w:rsidRPr="00DF7E70" w14:paraId="7053184C" w14:textId="77777777" w:rsidTr="00AA546A">
        <w:tc>
          <w:tcPr>
            <w:tcW w:w="756" w:type="dxa"/>
          </w:tcPr>
          <w:p w14:paraId="43DBE83D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2.1.</w:t>
            </w:r>
          </w:p>
        </w:tc>
        <w:tc>
          <w:tcPr>
            <w:tcW w:w="8991" w:type="dxa"/>
          </w:tcPr>
          <w:p w14:paraId="66694A45" w14:textId="7713FE70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Laiptuotos atramos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uri būti 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pagamintos iš plastiko</w:t>
            </w:r>
            <w:r w:rsidR="00AD341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kurio atsparumo rodiklis visomis kryptimis turi būti ne mažesnis kaip 100 kg/cm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. </w:t>
            </w:r>
          </w:p>
        </w:tc>
      </w:tr>
      <w:tr w:rsidR="00DF7E70" w:rsidRPr="00DF7E70" w14:paraId="51462879" w14:textId="77777777" w:rsidTr="00AA546A">
        <w:tc>
          <w:tcPr>
            <w:tcW w:w="756" w:type="dxa"/>
          </w:tcPr>
          <w:p w14:paraId="3ED816A4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2.2.</w:t>
            </w:r>
          </w:p>
        </w:tc>
        <w:tc>
          <w:tcPr>
            <w:tcW w:w="8991" w:type="dxa"/>
          </w:tcPr>
          <w:p w14:paraId="02E97550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2 vnt. l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aiptuotų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tramų turi būti (kiekvienos): ilgis ne mažiau kaip 630 mm, plotis ne daugiau kaip 150 mm, aukštis ne mažiau kaip 270 mm.   </w:t>
            </w:r>
          </w:p>
        </w:tc>
      </w:tr>
      <w:tr w:rsidR="00DF7E70" w:rsidRPr="00DF7E70" w14:paraId="045E9310" w14:textId="77777777" w:rsidTr="00AA546A">
        <w:tc>
          <w:tcPr>
            <w:tcW w:w="756" w:type="dxa"/>
          </w:tcPr>
          <w:p w14:paraId="0B8B7C75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2.3.</w:t>
            </w:r>
          </w:p>
        </w:tc>
        <w:tc>
          <w:tcPr>
            <w:tcW w:w="8991" w:type="dxa"/>
          </w:tcPr>
          <w:p w14:paraId="01325E76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Laiptuotos atramos (kiekviena) 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uri turėti ne mažiau kaip 5 laiptelius.</w:t>
            </w:r>
          </w:p>
        </w:tc>
      </w:tr>
      <w:tr w:rsidR="00DF7E70" w:rsidRPr="00DF7E70" w14:paraId="206C807F" w14:textId="77777777" w:rsidTr="00AA546A">
        <w:tc>
          <w:tcPr>
            <w:tcW w:w="756" w:type="dxa"/>
          </w:tcPr>
          <w:p w14:paraId="3B3C7726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2.4.</w:t>
            </w:r>
          </w:p>
        </w:tc>
        <w:tc>
          <w:tcPr>
            <w:tcW w:w="8991" w:type="dxa"/>
          </w:tcPr>
          <w:p w14:paraId="19B3C3D5" w14:textId="0BC62718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noProof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Laiptuotos atramos turi būti sudėtos į krepšį</w:t>
            </w:r>
            <w:r w:rsidR="008176A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(-</w:t>
            </w:r>
            <w:proofErr w:type="spellStart"/>
            <w:r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ius</w:t>
            </w:r>
            <w:proofErr w:type="spellEnd"/>
            <w:r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)</w:t>
            </w:r>
            <w:r w:rsidR="00721C40"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Pr="008015B6">
              <w:rPr>
                <w:rFonts w:ascii="Times New Roman" w:eastAsia="Calibri" w:hAnsi="Times New Roman" w:cs="Times New Roman"/>
                <w:sz w:val="24"/>
                <w:szCs w:val="24"/>
              </w:rPr>
              <w:t>pagamintus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š vandeniui atsparių medžiagų.</w:t>
            </w:r>
            <w:r w:rsidRPr="00DF7E70" w:rsidDel="00996D8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DF7E70" w:rsidRPr="00DF7E70" w14:paraId="70341DBE" w14:textId="77777777" w:rsidTr="00AA546A">
        <w:tc>
          <w:tcPr>
            <w:tcW w:w="756" w:type="dxa"/>
          </w:tcPr>
          <w:p w14:paraId="7D8A51DD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2.5.</w:t>
            </w:r>
          </w:p>
        </w:tc>
        <w:tc>
          <w:tcPr>
            <w:tcW w:w="8991" w:type="dxa"/>
          </w:tcPr>
          <w:p w14:paraId="3E73814C" w14:textId="42E8DA59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Laiptuotos atramos turi būti pagamintos iš perdirbto plastiko</w:t>
            </w:r>
            <w:r w:rsidR="00741B1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tinkamos naudoti daug kartų, 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virtusios atliekomis, tinka perdirbti</w:t>
            </w:r>
            <w:r w:rsidR="00E0287D" w:rsidRPr="00AA319F">
              <w:rPr>
                <w:rFonts w:ascii="Times New Roman" w:eastAsia="Calibri" w:hAnsi="Times New Roman" w:cs="Times New Roman"/>
                <w:sz w:val="24"/>
                <w:szCs w:val="24"/>
              </w:rPr>
              <w:t>, ir tai turi būti nurodyta naudojimo ir priežiūros instrukcijoje ir/ar techniniame aprašyme, specifikacijoje</w:t>
            </w:r>
            <w:r w:rsidR="00E0287D" w:rsidRPr="00AA319F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DF7E70" w:rsidRPr="00DF7E70" w14:paraId="7DC82081" w14:textId="77777777" w:rsidTr="00AA546A">
        <w:tc>
          <w:tcPr>
            <w:tcW w:w="756" w:type="dxa"/>
          </w:tcPr>
          <w:p w14:paraId="1A65F9C3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8991" w:type="dxa"/>
          </w:tcPr>
          <w:p w14:paraId="552B6B81" w14:textId="77777777" w:rsidR="00DF7E70" w:rsidRPr="00DF7E70" w:rsidRDefault="00DF7E70" w:rsidP="00DF7E70">
            <w:pPr>
              <w:spacing w:after="0" w:line="276" w:lineRule="auto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Reikalavimai pleištams ir krepšiams:</w:t>
            </w:r>
          </w:p>
        </w:tc>
      </w:tr>
      <w:tr w:rsidR="00DF7E70" w:rsidRPr="00DF7E70" w14:paraId="0CFBA2E3" w14:textId="77777777" w:rsidTr="00AA546A">
        <w:tc>
          <w:tcPr>
            <w:tcW w:w="756" w:type="dxa"/>
          </w:tcPr>
          <w:p w14:paraId="0194039B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3.1.</w:t>
            </w:r>
          </w:p>
        </w:tc>
        <w:tc>
          <w:tcPr>
            <w:tcW w:w="8991" w:type="dxa"/>
          </w:tcPr>
          <w:p w14:paraId="265B05D6" w14:textId="7045089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leištai turi būti 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pagaminti iš plastiko</w:t>
            </w:r>
            <w:r w:rsidR="00EB1454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kurio atsparumo rodiklis visomis kryptimis turi būti ne mažesnis kaip 100 kg/cm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. Pleišto nuožulnus paviršius turi būti segmentinis, užtikrinantis kelių pleištų, sudėtų nuožulniomis plokštumomis, neslydimą.  </w:t>
            </w:r>
          </w:p>
        </w:tc>
      </w:tr>
      <w:tr w:rsidR="00DF7E70" w:rsidRPr="00DF7E70" w14:paraId="61345B2D" w14:textId="77777777" w:rsidTr="00AA546A">
        <w:tc>
          <w:tcPr>
            <w:tcW w:w="756" w:type="dxa"/>
          </w:tcPr>
          <w:p w14:paraId="2CA489AA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3.2.</w:t>
            </w:r>
          </w:p>
        </w:tc>
        <w:tc>
          <w:tcPr>
            <w:tcW w:w="8991" w:type="dxa"/>
          </w:tcPr>
          <w:p w14:paraId="3F41FA83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irmo dydžio pleištų turi būti 4 vnt. Kiekvieno pleišto matmenys turi būti: ilgis ne mažiau kaip 215 mm, plotis ne daugiau kaip 75 mm, aukštis ne mažiau kaip 75 mm.   </w:t>
            </w:r>
          </w:p>
        </w:tc>
      </w:tr>
      <w:tr w:rsidR="00DF7E70" w:rsidRPr="00DF7E70" w14:paraId="66B160E6" w14:textId="77777777" w:rsidTr="00AA546A">
        <w:tc>
          <w:tcPr>
            <w:tcW w:w="756" w:type="dxa"/>
          </w:tcPr>
          <w:p w14:paraId="309ABEF1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3.3.</w:t>
            </w:r>
          </w:p>
        </w:tc>
        <w:tc>
          <w:tcPr>
            <w:tcW w:w="8991" w:type="dxa"/>
          </w:tcPr>
          <w:p w14:paraId="3B9BE51D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Antro dydžio pleištų turi būti 4 vnt. Kiekvieno pleišto matmenys turi būti: ilgis ne mažiau kaip 215 mm, plotis ne daugiau kaip 150 mm, aukštis ne mažiau kaip 75 mm.</w:t>
            </w:r>
          </w:p>
        </w:tc>
      </w:tr>
      <w:tr w:rsidR="00DF7E70" w:rsidRPr="00DF7E70" w14:paraId="6890D5C8" w14:textId="77777777" w:rsidTr="00AA546A">
        <w:tc>
          <w:tcPr>
            <w:tcW w:w="756" w:type="dxa"/>
          </w:tcPr>
          <w:p w14:paraId="3DDF4FD1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3.4.</w:t>
            </w:r>
          </w:p>
        </w:tc>
        <w:tc>
          <w:tcPr>
            <w:tcW w:w="8991" w:type="dxa"/>
          </w:tcPr>
          <w:p w14:paraId="3B05CCDC" w14:textId="36F44F6F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Pleištai turi būti sudėti į krepšį</w:t>
            </w:r>
            <w:r w:rsidR="008176A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(-</w:t>
            </w:r>
            <w:proofErr w:type="spellStart"/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ius</w:t>
            </w:r>
            <w:proofErr w:type="spellEnd"/>
            <w:r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)</w:t>
            </w:r>
            <w:r w:rsidR="00721C40"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Pr="008015B6">
              <w:rPr>
                <w:rFonts w:ascii="Times New Roman" w:eastAsia="Calibri" w:hAnsi="Times New Roman" w:cs="Times New Roman"/>
                <w:sz w:val="24"/>
                <w:szCs w:val="24"/>
              </w:rPr>
              <w:t>pagamintą</w:t>
            </w:r>
            <w:r w:rsidR="008176A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(-</w:t>
            </w:r>
            <w:proofErr w:type="spellStart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us</w:t>
            </w:r>
            <w:proofErr w:type="spellEnd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) iš vandeniui atsparių medžiagų.</w:t>
            </w:r>
            <w:r w:rsidRPr="00DF7E70" w:rsidDel="00996D8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DF7E70" w:rsidRPr="00DF7E70" w14:paraId="1716F787" w14:textId="77777777" w:rsidTr="00AA546A">
        <w:tc>
          <w:tcPr>
            <w:tcW w:w="756" w:type="dxa"/>
          </w:tcPr>
          <w:p w14:paraId="17664CE6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3.5.</w:t>
            </w:r>
          </w:p>
        </w:tc>
        <w:tc>
          <w:tcPr>
            <w:tcW w:w="8991" w:type="dxa"/>
          </w:tcPr>
          <w:p w14:paraId="4AA0D4F7" w14:textId="6BA4C460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Pleištai turi būti pagaminti iš perdirbto plastiko</w:t>
            </w:r>
            <w:r w:rsidR="00EB1454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tinkami naudoti daug kartų, 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irtę atliekomis, tinka perdirbti, </w:t>
            </w:r>
            <w:r w:rsidRPr="00AA319F">
              <w:rPr>
                <w:rFonts w:ascii="Times New Roman" w:eastAsia="Calibri" w:hAnsi="Times New Roman" w:cs="Times New Roman"/>
                <w:sz w:val="24"/>
                <w:szCs w:val="24"/>
              </w:rPr>
              <w:t>ir tai turi būti nurodyta naudojimo ir priežiūros instrukcijoje ir/ar techniniame aprašyme, specifikacijoje</w:t>
            </w:r>
            <w:r w:rsidRPr="00AA319F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DF7E70" w:rsidRPr="00DF7E70" w14:paraId="33877EDD" w14:textId="77777777" w:rsidTr="00AA546A">
        <w:tc>
          <w:tcPr>
            <w:tcW w:w="756" w:type="dxa"/>
          </w:tcPr>
          <w:p w14:paraId="6722A9D1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8991" w:type="dxa"/>
          </w:tcPr>
          <w:p w14:paraId="37D9A479" w14:textId="77777777" w:rsidR="00DF7E70" w:rsidRPr="00DF7E70" w:rsidRDefault="00DF7E70" w:rsidP="00DF7E70">
            <w:pPr>
              <w:spacing w:after="120" w:line="276" w:lineRule="auto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Reikalavimai daugiakampio profilio atramoms ir krepšiams:  </w:t>
            </w:r>
          </w:p>
        </w:tc>
      </w:tr>
      <w:tr w:rsidR="00DF7E70" w:rsidRPr="00DF7E70" w14:paraId="6BEF9CD5" w14:textId="77777777" w:rsidTr="00AA546A">
        <w:tc>
          <w:tcPr>
            <w:tcW w:w="756" w:type="dxa"/>
          </w:tcPr>
          <w:p w14:paraId="701AB402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.1.</w:t>
            </w:r>
          </w:p>
        </w:tc>
        <w:tc>
          <w:tcPr>
            <w:tcW w:w="8991" w:type="dxa"/>
          </w:tcPr>
          <w:p w14:paraId="4B7894C1" w14:textId="13F72208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tramos turi būti 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pagamintos iš plastiko, kurio atsparumo rodiklis visomis kryptimis turi būti ne mažesnis kaip 100 kg/cm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DF7E70" w:rsidRPr="00DF7E70" w14:paraId="78E24033" w14:textId="77777777" w:rsidTr="00AA546A">
        <w:tc>
          <w:tcPr>
            <w:tcW w:w="756" w:type="dxa"/>
          </w:tcPr>
          <w:p w14:paraId="626086B8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.2.</w:t>
            </w:r>
          </w:p>
        </w:tc>
        <w:tc>
          <w:tcPr>
            <w:tcW w:w="8991" w:type="dxa"/>
          </w:tcPr>
          <w:p w14:paraId="2C1D3E0D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Atramos turi fiksuotis tarpusavyje, turėti grublėtą paviršių.</w:t>
            </w:r>
          </w:p>
        </w:tc>
      </w:tr>
      <w:tr w:rsidR="00DF7E70" w:rsidRPr="00DF7E70" w14:paraId="27C3769B" w14:textId="77777777" w:rsidTr="00AA546A">
        <w:tc>
          <w:tcPr>
            <w:tcW w:w="756" w:type="dxa"/>
          </w:tcPr>
          <w:p w14:paraId="1AC5EFAC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.3.</w:t>
            </w:r>
          </w:p>
        </w:tc>
        <w:tc>
          <w:tcPr>
            <w:tcW w:w="8991" w:type="dxa"/>
          </w:tcPr>
          <w:p w14:paraId="368858CD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Pirmo dydžio atramų turi būti 4 vnt. Kiekviena atrama turi būti tokių parametrų kad viena atrama tilptų į kvadratinio profilio dėžutę, kurios kraštinių ilgiai ne daugiau kaip 252 mm, aukštis ne daugiau kaip 27 mm.</w:t>
            </w:r>
          </w:p>
        </w:tc>
      </w:tr>
      <w:tr w:rsidR="00DF7E70" w:rsidRPr="00DF7E70" w14:paraId="3D9709D6" w14:textId="77777777" w:rsidTr="00AA546A">
        <w:tc>
          <w:tcPr>
            <w:tcW w:w="756" w:type="dxa"/>
          </w:tcPr>
          <w:p w14:paraId="10A9F2C0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.4.</w:t>
            </w:r>
          </w:p>
        </w:tc>
        <w:tc>
          <w:tcPr>
            <w:tcW w:w="8991" w:type="dxa"/>
          </w:tcPr>
          <w:p w14:paraId="62D26C71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Antro dydžio atramų turi būti 4 vnt. Kiekviena atrama turi būti tokių parametrų, kad viena atrama tilptų į kvadratinio profilio dėžutę, kurios kraštinių ilgis ne daugiau kaip 252 mm, aukštis ne daugiau kaip 57 mm.</w:t>
            </w:r>
          </w:p>
        </w:tc>
      </w:tr>
      <w:tr w:rsidR="00DF7E70" w:rsidRPr="00DF7E70" w14:paraId="178B2170" w14:textId="77777777" w:rsidTr="00AA546A">
        <w:tc>
          <w:tcPr>
            <w:tcW w:w="756" w:type="dxa"/>
          </w:tcPr>
          <w:p w14:paraId="666127F6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.5.</w:t>
            </w:r>
          </w:p>
        </w:tc>
        <w:tc>
          <w:tcPr>
            <w:tcW w:w="8991" w:type="dxa"/>
          </w:tcPr>
          <w:p w14:paraId="384704AD" w14:textId="77777777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Trečio dydžio atramų turi būti 4 vnt. Kiekviena atrama turi būti tokių parametrų, kad viena atrama tilptų į kvadratinio profilio dėžutę, kurios kraštinių ilgis ne daugiau kaip 252 mm, aukštis ne mažiau kaip 75 mm.</w:t>
            </w:r>
          </w:p>
        </w:tc>
      </w:tr>
      <w:tr w:rsidR="00DF7E70" w:rsidRPr="00DF7E70" w14:paraId="59594CB4" w14:textId="77777777" w:rsidTr="00AA546A">
        <w:tc>
          <w:tcPr>
            <w:tcW w:w="756" w:type="dxa"/>
          </w:tcPr>
          <w:p w14:paraId="4F8E8F31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4.6. </w:t>
            </w:r>
          </w:p>
        </w:tc>
        <w:tc>
          <w:tcPr>
            <w:tcW w:w="8991" w:type="dxa"/>
          </w:tcPr>
          <w:p w14:paraId="2B182BE9" w14:textId="55982546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Daugiakampio profilio atramos turi būti sudėtos į krepšį</w:t>
            </w:r>
            <w:r w:rsidR="008176A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(-</w:t>
            </w:r>
            <w:proofErr w:type="spellStart"/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ius</w:t>
            </w:r>
            <w:proofErr w:type="spellEnd"/>
            <w:r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)</w:t>
            </w:r>
            <w:r w:rsidR="00721C40"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8015B6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Pr="008015B6">
              <w:rPr>
                <w:rFonts w:ascii="Times New Roman" w:eastAsia="Calibri" w:hAnsi="Times New Roman" w:cs="Times New Roman"/>
                <w:sz w:val="24"/>
                <w:szCs w:val="24"/>
              </w:rPr>
              <w:t>pagamintą</w:t>
            </w:r>
            <w:r w:rsidR="008176A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(-</w:t>
            </w:r>
            <w:proofErr w:type="spellStart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us</w:t>
            </w:r>
            <w:proofErr w:type="spellEnd"/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) iš vandeniui atsparių medžiagų.</w:t>
            </w:r>
          </w:p>
        </w:tc>
      </w:tr>
      <w:tr w:rsidR="00DF7E70" w:rsidRPr="00DF7E70" w14:paraId="4F39CF61" w14:textId="77777777" w:rsidTr="00AA546A">
        <w:tc>
          <w:tcPr>
            <w:tcW w:w="756" w:type="dxa"/>
          </w:tcPr>
          <w:p w14:paraId="51E08508" w14:textId="77777777" w:rsidR="00DF7E70" w:rsidRPr="00DF7E70" w:rsidRDefault="00DF7E70" w:rsidP="00DF7E70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.7.</w:t>
            </w:r>
          </w:p>
        </w:tc>
        <w:tc>
          <w:tcPr>
            <w:tcW w:w="8991" w:type="dxa"/>
          </w:tcPr>
          <w:p w14:paraId="2D5C7679" w14:textId="64FE231A" w:rsidR="00DF7E70" w:rsidRPr="00DF7E70" w:rsidRDefault="00DF7E70" w:rsidP="00DF7E70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Atramos turi būti pagamintos iš perdirbto plastiko</w:t>
            </w:r>
            <w:r w:rsidR="00FC150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tinkamos naudoti daug kartų, </w:t>
            </w:r>
            <w:r w:rsidRPr="00DF7E70">
              <w:rPr>
                <w:rFonts w:ascii="Times New Roman" w:eastAsia="Calibri" w:hAnsi="Times New Roman" w:cs="Times New Roman"/>
                <w:sz w:val="24"/>
                <w:szCs w:val="24"/>
              </w:rPr>
              <w:t>virtusios atliekomis, tinka perdirbti</w:t>
            </w:r>
            <w:r w:rsidRPr="00AA319F">
              <w:rPr>
                <w:rFonts w:ascii="Times New Roman" w:eastAsia="Calibri" w:hAnsi="Times New Roman" w:cs="Times New Roman"/>
                <w:sz w:val="24"/>
                <w:szCs w:val="24"/>
              </w:rPr>
              <w:t>, ir tai turi būti nurodyta naudojimo ir priežiūros instrukcijoje ir/ar techniniame aprašyme, specifikacijoje</w:t>
            </w:r>
            <w:r w:rsidRPr="00AA319F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DF7E7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</w:tbl>
    <w:p w14:paraId="77D5AAC1" w14:textId="77777777" w:rsidR="00DF7E70" w:rsidRPr="00DF7E70" w:rsidRDefault="00DF7E70" w:rsidP="00DF7E70">
      <w:pPr>
        <w:tabs>
          <w:tab w:val="left" w:pos="4536"/>
        </w:tabs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  <w:lang w:val="x-none" w:eastAsia="x-none"/>
        </w:rPr>
      </w:pPr>
    </w:p>
    <w:p w14:paraId="3A641015" w14:textId="7AADEEA0" w:rsidR="00DC4D83" w:rsidRPr="00D74544" w:rsidRDefault="00BC1E96" w:rsidP="00A52F53">
      <w:pPr>
        <w:pStyle w:val="pf0"/>
        <w:rPr>
          <w:b/>
          <w:spacing w:val="2"/>
          <w:sz w:val="28"/>
          <w:szCs w:val="28"/>
        </w:rPr>
      </w:pPr>
      <w:r w:rsidRPr="00A52F53">
        <w:rPr>
          <w:rFonts w:eastAsia="Calibri"/>
          <w:b/>
          <w:bCs/>
        </w:rPr>
        <w:t>Kartu su p</w:t>
      </w:r>
      <w:r w:rsidR="00DF7E70" w:rsidRPr="00A52F53">
        <w:rPr>
          <w:rFonts w:eastAsia="Calibri"/>
          <w:b/>
          <w:bCs/>
        </w:rPr>
        <w:t>asiūlym</w:t>
      </w:r>
      <w:r w:rsidRPr="00A52F53">
        <w:rPr>
          <w:rFonts w:eastAsia="Calibri"/>
          <w:b/>
          <w:bCs/>
        </w:rPr>
        <w:t>u</w:t>
      </w:r>
      <w:r w:rsidR="00DF7E70" w:rsidRPr="00A52F53">
        <w:rPr>
          <w:rFonts w:eastAsia="Calibri"/>
          <w:b/>
          <w:bCs/>
        </w:rPr>
        <w:t xml:space="preserve"> turi būti pateikta</w:t>
      </w:r>
      <w:r w:rsidR="00DF7E70" w:rsidRPr="00A52F53">
        <w:rPr>
          <w:rFonts w:eastAsia="Calibri"/>
        </w:rPr>
        <w:t>:</w:t>
      </w:r>
      <w:bookmarkStart w:id="17" w:name="_Hlk223609910"/>
      <w:bookmarkStart w:id="18" w:name="_Hlk223512472"/>
      <w:r w:rsidR="00440F29" w:rsidRPr="00A52F53">
        <w:rPr>
          <w:rFonts w:eastAsia="Calibri"/>
        </w:rPr>
        <w:t xml:space="preserve"> </w:t>
      </w:r>
      <w:r w:rsidR="00440F29" w:rsidRPr="00A52F53">
        <w:rPr>
          <w:rFonts w:eastAsia="Calibri"/>
          <w:lang w:val="x-none" w:eastAsia="x-none"/>
        </w:rPr>
        <w:t>s</w:t>
      </w:r>
      <w:r w:rsidR="00DF7E70" w:rsidRPr="00A52F53">
        <w:rPr>
          <w:rFonts w:eastAsia="Calibri"/>
          <w:lang w:val="x-none" w:eastAsia="x-none"/>
        </w:rPr>
        <w:t>tabilizavimo įrangos komplekto sudėtinių dalių  markė</w:t>
      </w:r>
      <w:r w:rsidR="00E13239" w:rsidRPr="00A52F53">
        <w:rPr>
          <w:rFonts w:eastAsia="Calibri"/>
          <w:lang w:val="x-none" w:eastAsia="x-none"/>
        </w:rPr>
        <w:t>;</w:t>
      </w:r>
      <w:r w:rsidR="00DF7E70" w:rsidRPr="00A52F53">
        <w:rPr>
          <w:rFonts w:eastAsia="Calibri"/>
          <w:lang w:val="x-none" w:eastAsia="x-none"/>
        </w:rPr>
        <w:t xml:space="preserve"> modelis ar kataloginiai numeriai</w:t>
      </w:r>
      <w:r w:rsidR="00E13239" w:rsidRPr="00A52F53">
        <w:rPr>
          <w:rFonts w:eastAsia="Calibri"/>
          <w:lang w:val="x-none" w:eastAsia="x-none"/>
        </w:rPr>
        <w:t>;</w:t>
      </w:r>
      <w:r w:rsidR="00DF7E70" w:rsidRPr="00A52F53">
        <w:rPr>
          <w:rFonts w:eastAsia="Calibri"/>
          <w:lang w:val="x-none" w:eastAsia="x-none"/>
        </w:rPr>
        <w:t xml:space="preserve">  techniniai aprašymai</w:t>
      </w:r>
      <w:r w:rsidR="00E13239" w:rsidRPr="00A52F53">
        <w:rPr>
          <w:rFonts w:eastAsia="Calibri"/>
          <w:lang w:val="x-none" w:eastAsia="x-none"/>
        </w:rPr>
        <w:t>;</w:t>
      </w:r>
      <w:r w:rsidR="00DF7E70" w:rsidRPr="00A52F53">
        <w:rPr>
          <w:rFonts w:eastAsia="Calibri"/>
          <w:lang w:val="x-none" w:eastAsia="x-none"/>
        </w:rPr>
        <w:t xml:space="preserve"> specifikacijos</w:t>
      </w:r>
      <w:r w:rsidR="00E13239" w:rsidRPr="00A52F53">
        <w:rPr>
          <w:rFonts w:eastAsia="Calibri"/>
          <w:lang w:val="x-none" w:eastAsia="x-none"/>
        </w:rPr>
        <w:t>;</w:t>
      </w:r>
      <w:r w:rsidR="00DF7E70" w:rsidRPr="00A52F53">
        <w:rPr>
          <w:rFonts w:eastAsia="Calibri"/>
          <w:lang w:val="x-none" w:eastAsia="x-none"/>
        </w:rPr>
        <w:t xml:space="preserve"> brėžiniai</w:t>
      </w:r>
      <w:r w:rsidR="00E13239" w:rsidRPr="00A52F53">
        <w:rPr>
          <w:rFonts w:eastAsia="Calibri"/>
          <w:lang w:val="x-none" w:eastAsia="x-none"/>
        </w:rPr>
        <w:t>;</w:t>
      </w:r>
      <w:r w:rsidR="00DF7E70" w:rsidRPr="00A52F53">
        <w:rPr>
          <w:rFonts w:eastAsia="Calibri"/>
          <w:lang w:val="x-none" w:eastAsia="x-none"/>
        </w:rPr>
        <w:t xml:space="preserve">  naudojimo ir priežiūros instrukcijos lietuvių</w:t>
      </w:r>
      <w:r w:rsidR="004E283E" w:rsidRPr="00A52F53">
        <w:rPr>
          <w:rFonts w:eastAsia="Calibri"/>
          <w:lang w:val="x-none" w:eastAsia="x-none"/>
        </w:rPr>
        <w:t xml:space="preserve"> </w:t>
      </w:r>
      <w:r w:rsidR="00DF7E70" w:rsidRPr="00A52F53">
        <w:rPr>
          <w:rFonts w:eastAsia="Calibri"/>
          <w:lang w:val="x-none" w:eastAsia="x-none"/>
        </w:rPr>
        <w:t xml:space="preserve"> </w:t>
      </w:r>
      <w:r w:rsidR="004E283E" w:rsidRPr="009122A3">
        <w:rPr>
          <w:rFonts w:eastAsia="Calibri"/>
          <w:lang w:val="x-none" w:eastAsia="x-none"/>
        </w:rPr>
        <w:t xml:space="preserve">ir anglų </w:t>
      </w:r>
      <w:r w:rsidR="00DF7E70" w:rsidRPr="009122A3">
        <w:rPr>
          <w:rFonts w:eastAsia="Calibri"/>
          <w:lang w:val="x-none" w:eastAsia="x-none"/>
        </w:rPr>
        <w:t>kalba</w:t>
      </w:r>
      <w:r w:rsidR="00A52F53" w:rsidRPr="009122A3">
        <w:rPr>
          <w:rFonts w:eastAsia="Calibri"/>
          <w:lang w:val="x-none" w:eastAsia="x-none"/>
        </w:rPr>
        <w:t>.</w:t>
      </w:r>
      <w:bookmarkEnd w:id="14"/>
      <w:bookmarkEnd w:id="17"/>
      <w:bookmarkEnd w:id="18"/>
    </w:p>
    <w:sectPr w:rsidR="00DC4D83" w:rsidRPr="00D74544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714F2F" w14:textId="77777777" w:rsidR="002A3421" w:rsidRDefault="002A3421">
      <w:pPr>
        <w:spacing w:after="0" w:line="240" w:lineRule="auto"/>
      </w:pPr>
      <w:r>
        <w:separator/>
      </w:r>
    </w:p>
  </w:endnote>
  <w:endnote w:type="continuationSeparator" w:id="0">
    <w:p w14:paraId="040C12F4" w14:textId="77777777" w:rsidR="002A3421" w:rsidRDefault="002A34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panose1 w:val="020B0604020202020204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B46E4" w14:textId="77777777" w:rsidR="002A3421" w:rsidRDefault="002A3421">
      <w:pPr>
        <w:spacing w:after="0" w:line="240" w:lineRule="auto"/>
      </w:pPr>
      <w:r>
        <w:separator/>
      </w:r>
    </w:p>
  </w:footnote>
  <w:footnote w:type="continuationSeparator" w:id="0">
    <w:p w14:paraId="30AE4459" w14:textId="77777777" w:rsidR="002A3421" w:rsidRDefault="002A34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00A991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00A99411"/>
    <w:multiLevelType w:val="multilevel"/>
    <w:tmpl w:val="480EBBEC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8" w15:restartNumberingAfterBreak="0">
    <w:nsid w:val="027A3538"/>
    <w:multiLevelType w:val="multilevel"/>
    <w:tmpl w:val="5538C19C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9" w15:restartNumberingAfterBreak="0">
    <w:nsid w:val="041A0119"/>
    <w:multiLevelType w:val="multilevel"/>
    <w:tmpl w:val="1D86EAB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4776F8A"/>
    <w:multiLevelType w:val="multilevel"/>
    <w:tmpl w:val="F7C27DAE"/>
    <w:lvl w:ilvl="0">
      <w:start w:val="1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1" w15:restartNumberingAfterBreak="0">
    <w:nsid w:val="071B3E70"/>
    <w:multiLevelType w:val="multilevel"/>
    <w:tmpl w:val="88827756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D4666C4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12003D55"/>
    <w:multiLevelType w:val="multilevel"/>
    <w:tmpl w:val="F6665426"/>
    <w:lvl w:ilvl="0">
      <w:start w:val="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4" w15:restartNumberingAfterBreak="0">
    <w:nsid w:val="12376E4B"/>
    <w:multiLevelType w:val="multilevel"/>
    <w:tmpl w:val="212E498C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15" w15:restartNumberingAfterBreak="0">
    <w:nsid w:val="129E782D"/>
    <w:multiLevelType w:val="hybridMultilevel"/>
    <w:tmpl w:val="60B2101E"/>
    <w:lvl w:ilvl="0" w:tplc="FFFFFFFF">
      <w:start w:val="4"/>
      <w:numFmt w:val="decimal"/>
      <w:lvlText w:val="7.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8048B95A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42628D1"/>
    <w:multiLevelType w:val="hybridMultilevel"/>
    <w:tmpl w:val="72A22D28"/>
    <w:lvl w:ilvl="0" w:tplc="19EA8874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270019">
      <w:start w:val="1"/>
      <w:numFmt w:val="lowerLetter"/>
      <w:lvlText w:val="%2."/>
      <w:lvlJc w:val="left"/>
      <w:pPr>
        <w:ind w:left="1222" w:hanging="360"/>
      </w:pPr>
    </w:lvl>
    <w:lvl w:ilvl="2" w:tplc="0427001B">
      <w:start w:val="1"/>
      <w:numFmt w:val="lowerRoman"/>
      <w:lvlText w:val="%3."/>
      <w:lvlJc w:val="right"/>
      <w:pPr>
        <w:ind w:left="1942" w:hanging="180"/>
      </w:pPr>
    </w:lvl>
    <w:lvl w:ilvl="3" w:tplc="0427000F">
      <w:start w:val="1"/>
      <w:numFmt w:val="decimal"/>
      <w:lvlText w:val="%4."/>
      <w:lvlJc w:val="left"/>
      <w:pPr>
        <w:ind w:left="2662" w:hanging="360"/>
      </w:pPr>
    </w:lvl>
    <w:lvl w:ilvl="4" w:tplc="04270019">
      <w:start w:val="1"/>
      <w:numFmt w:val="lowerLetter"/>
      <w:lvlText w:val="%5."/>
      <w:lvlJc w:val="left"/>
      <w:pPr>
        <w:ind w:left="3382" w:hanging="360"/>
      </w:pPr>
    </w:lvl>
    <w:lvl w:ilvl="5" w:tplc="0427001B">
      <w:start w:val="1"/>
      <w:numFmt w:val="lowerRoman"/>
      <w:lvlText w:val="%6."/>
      <w:lvlJc w:val="right"/>
      <w:pPr>
        <w:ind w:left="4102" w:hanging="180"/>
      </w:pPr>
    </w:lvl>
    <w:lvl w:ilvl="6" w:tplc="0427000F">
      <w:start w:val="1"/>
      <w:numFmt w:val="decimal"/>
      <w:lvlText w:val="%7."/>
      <w:lvlJc w:val="left"/>
      <w:pPr>
        <w:ind w:left="4822" w:hanging="360"/>
      </w:pPr>
    </w:lvl>
    <w:lvl w:ilvl="7" w:tplc="04270019">
      <w:start w:val="1"/>
      <w:numFmt w:val="lowerLetter"/>
      <w:lvlText w:val="%8."/>
      <w:lvlJc w:val="left"/>
      <w:pPr>
        <w:ind w:left="5542" w:hanging="360"/>
      </w:pPr>
    </w:lvl>
    <w:lvl w:ilvl="8" w:tplc="0427001B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159C46B8"/>
    <w:multiLevelType w:val="multilevel"/>
    <w:tmpl w:val="76EE03FC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ind w:left="6240" w:hanging="480"/>
      </w:pPr>
      <w:rPr>
        <w:rFonts w:hint="default"/>
      </w:rPr>
    </w:lvl>
  </w:abstractNum>
  <w:abstractNum w:abstractNumId="18" w15:restartNumberingAfterBreak="0">
    <w:nsid w:val="162255BA"/>
    <w:multiLevelType w:val="multilevel"/>
    <w:tmpl w:val="C2106662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9" w15:restartNumberingAfterBreak="0">
    <w:nsid w:val="199C1FBD"/>
    <w:multiLevelType w:val="multilevel"/>
    <w:tmpl w:val="3862942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9B57131"/>
    <w:multiLevelType w:val="multilevel"/>
    <w:tmpl w:val="199A9960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2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1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206A3172"/>
    <w:multiLevelType w:val="multilevel"/>
    <w:tmpl w:val="B24220A2"/>
    <w:lvl w:ilvl="0">
      <w:start w:val="2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3" w15:restartNumberingAfterBreak="0">
    <w:nsid w:val="26054265"/>
    <w:multiLevelType w:val="multilevel"/>
    <w:tmpl w:val="6C36DF1E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4" w15:restartNumberingAfterBreak="0">
    <w:nsid w:val="265B3111"/>
    <w:multiLevelType w:val="multilevel"/>
    <w:tmpl w:val="C626162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25" w15:restartNumberingAfterBreak="0">
    <w:nsid w:val="26C041AD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6" w15:restartNumberingAfterBreak="0">
    <w:nsid w:val="2806325F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7" w15:restartNumberingAfterBreak="0">
    <w:nsid w:val="2AF70EDF"/>
    <w:multiLevelType w:val="multilevel"/>
    <w:tmpl w:val="A3546DF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8" w15:restartNumberingAfterBreak="0">
    <w:nsid w:val="2C085C1E"/>
    <w:multiLevelType w:val="multilevel"/>
    <w:tmpl w:val="6310E9A2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DB128F8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30" w15:restartNumberingAfterBreak="0">
    <w:nsid w:val="2F2860CD"/>
    <w:multiLevelType w:val="multilevel"/>
    <w:tmpl w:val="DF7C5462"/>
    <w:lvl w:ilvl="0">
      <w:start w:val="1"/>
      <w:numFmt w:val="decimal"/>
      <w:lvlText w:val="%1."/>
      <w:lvlJc w:val="left"/>
      <w:pPr>
        <w:ind w:left="763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1" w15:restartNumberingAfterBreak="0">
    <w:nsid w:val="306A15C2"/>
    <w:multiLevelType w:val="multilevel"/>
    <w:tmpl w:val="55BA4B02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2" w15:restartNumberingAfterBreak="0">
    <w:nsid w:val="31263DD5"/>
    <w:multiLevelType w:val="multilevel"/>
    <w:tmpl w:val="7144C3A4"/>
    <w:lvl w:ilvl="0">
      <w:start w:val="1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3" w15:restartNumberingAfterBreak="0">
    <w:nsid w:val="337A7AE2"/>
    <w:multiLevelType w:val="multilevel"/>
    <w:tmpl w:val="6BFACB6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34" w15:restartNumberingAfterBreak="0">
    <w:nsid w:val="352A4A70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5" w15:restartNumberingAfterBreak="0">
    <w:nsid w:val="35E66A69"/>
    <w:multiLevelType w:val="multilevel"/>
    <w:tmpl w:val="4786676A"/>
    <w:lvl w:ilvl="0">
      <w:start w:val="10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6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380D775F"/>
    <w:multiLevelType w:val="multilevel"/>
    <w:tmpl w:val="E8F82DFE"/>
    <w:lvl w:ilvl="0">
      <w:start w:val="1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8" w15:restartNumberingAfterBreak="0">
    <w:nsid w:val="38EC00B8"/>
    <w:multiLevelType w:val="multilevel"/>
    <w:tmpl w:val="081EB64E"/>
    <w:lvl w:ilvl="0">
      <w:start w:val="3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39" w15:restartNumberingAfterBreak="0">
    <w:nsid w:val="390940DE"/>
    <w:multiLevelType w:val="multilevel"/>
    <w:tmpl w:val="436E603E"/>
    <w:lvl w:ilvl="0">
      <w:start w:val="1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0" w15:restartNumberingAfterBreak="0">
    <w:nsid w:val="39C2173D"/>
    <w:multiLevelType w:val="multilevel"/>
    <w:tmpl w:val="E18C38E0"/>
    <w:lvl w:ilvl="0">
      <w:start w:val="20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1" w15:restartNumberingAfterBreak="0">
    <w:nsid w:val="3BF61CB0"/>
    <w:multiLevelType w:val="multilevel"/>
    <w:tmpl w:val="6882C308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2" w15:restartNumberingAfterBreak="0">
    <w:nsid w:val="3C4C64CC"/>
    <w:multiLevelType w:val="multilevel"/>
    <w:tmpl w:val="DE44811E"/>
    <w:lvl w:ilvl="0">
      <w:start w:val="1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3" w15:restartNumberingAfterBreak="0">
    <w:nsid w:val="3D080D70"/>
    <w:multiLevelType w:val="multilevel"/>
    <w:tmpl w:val="6776973A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4" w15:restartNumberingAfterBreak="0">
    <w:nsid w:val="3D8D00AE"/>
    <w:multiLevelType w:val="multilevel"/>
    <w:tmpl w:val="8550F770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5" w15:restartNumberingAfterBreak="0">
    <w:nsid w:val="3E847C34"/>
    <w:multiLevelType w:val="multilevel"/>
    <w:tmpl w:val="F71468E2"/>
    <w:lvl w:ilvl="0">
      <w:start w:val="5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6" w15:restartNumberingAfterBreak="0">
    <w:nsid w:val="3FE860AF"/>
    <w:multiLevelType w:val="multilevel"/>
    <w:tmpl w:val="C234B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1947D6F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8" w15:restartNumberingAfterBreak="0">
    <w:nsid w:val="42FD297B"/>
    <w:multiLevelType w:val="multilevel"/>
    <w:tmpl w:val="C828355E"/>
    <w:lvl w:ilvl="0">
      <w:start w:val="3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9" w15:restartNumberingAfterBreak="0">
    <w:nsid w:val="430607D0"/>
    <w:multiLevelType w:val="multilevel"/>
    <w:tmpl w:val="9552170A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0" w15:restartNumberingAfterBreak="0">
    <w:nsid w:val="470A20A6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1" w15:restartNumberingAfterBreak="0">
    <w:nsid w:val="487570E5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2" w15:restartNumberingAfterBreak="0">
    <w:nsid w:val="49465346"/>
    <w:multiLevelType w:val="hybridMultilevel"/>
    <w:tmpl w:val="F1B67A5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A5738C9"/>
    <w:multiLevelType w:val="multilevel"/>
    <w:tmpl w:val="8438BB84"/>
    <w:lvl w:ilvl="0">
      <w:start w:val="2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4" w15:restartNumberingAfterBreak="0">
    <w:nsid w:val="4C517D1F"/>
    <w:multiLevelType w:val="multilevel"/>
    <w:tmpl w:val="37785188"/>
    <w:lvl w:ilvl="0">
      <w:start w:val="2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5" w15:restartNumberingAfterBreak="0">
    <w:nsid w:val="4CD5516D"/>
    <w:multiLevelType w:val="multilevel"/>
    <w:tmpl w:val="E00E132E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6" w15:restartNumberingAfterBreak="0">
    <w:nsid w:val="52123D1A"/>
    <w:multiLevelType w:val="multilevel"/>
    <w:tmpl w:val="76087CE8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5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6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57" w15:restartNumberingAfterBreak="0">
    <w:nsid w:val="54B140AB"/>
    <w:multiLevelType w:val="multilevel"/>
    <w:tmpl w:val="DD2EAB86"/>
    <w:lvl w:ilvl="0">
      <w:start w:val="18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58" w15:restartNumberingAfterBreak="0">
    <w:nsid w:val="61235061"/>
    <w:multiLevelType w:val="multilevel"/>
    <w:tmpl w:val="2F72975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9" w15:restartNumberingAfterBreak="0">
    <w:nsid w:val="62B46BA4"/>
    <w:multiLevelType w:val="multilevel"/>
    <w:tmpl w:val="CB80A980"/>
    <w:lvl w:ilvl="0">
      <w:start w:val="2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0" w15:restartNumberingAfterBreak="0">
    <w:nsid w:val="6CCA6331"/>
    <w:multiLevelType w:val="multilevel"/>
    <w:tmpl w:val="F2AE9648"/>
    <w:lvl w:ilvl="0">
      <w:start w:val="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1" w15:restartNumberingAfterBreak="0">
    <w:nsid w:val="70FC4686"/>
    <w:multiLevelType w:val="multilevel"/>
    <w:tmpl w:val="D282783E"/>
    <w:lvl w:ilvl="0">
      <w:start w:val="1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2" w15:restartNumberingAfterBreak="0">
    <w:nsid w:val="718D79F2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3" w15:restartNumberingAfterBreak="0">
    <w:nsid w:val="72C3067D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64" w15:restartNumberingAfterBreak="0">
    <w:nsid w:val="73817123"/>
    <w:multiLevelType w:val="multilevel"/>
    <w:tmpl w:val="3E9665C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5" w15:restartNumberingAfterBreak="0">
    <w:nsid w:val="741A4805"/>
    <w:multiLevelType w:val="multilevel"/>
    <w:tmpl w:val="30720438"/>
    <w:lvl w:ilvl="0">
      <w:start w:val="6"/>
      <w:numFmt w:val="decimal"/>
      <w:lvlText w:val="%1."/>
      <w:lvlJc w:val="left"/>
      <w:pPr>
        <w:ind w:left="48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ind w:left="6240" w:hanging="480"/>
      </w:pPr>
      <w:rPr>
        <w:rFonts w:hint="default"/>
      </w:rPr>
    </w:lvl>
  </w:abstractNum>
  <w:abstractNum w:abstractNumId="66" w15:restartNumberingAfterBreak="0">
    <w:nsid w:val="74FF2669"/>
    <w:multiLevelType w:val="multilevel"/>
    <w:tmpl w:val="46CA1568"/>
    <w:lvl w:ilvl="0">
      <w:start w:val="2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7" w15:restartNumberingAfterBreak="0">
    <w:nsid w:val="7B914A75"/>
    <w:multiLevelType w:val="multilevel"/>
    <w:tmpl w:val="7C2633E4"/>
    <w:lvl w:ilvl="0">
      <w:start w:val="15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8" w15:restartNumberingAfterBreak="0">
    <w:nsid w:val="7C2329CE"/>
    <w:multiLevelType w:val="multilevel"/>
    <w:tmpl w:val="34B0972C"/>
    <w:lvl w:ilvl="0">
      <w:start w:val="8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9" w15:restartNumberingAfterBreak="0">
    <w:nsid w:val="7C4A7BB3"/>
    <w:multiLevelType w:val="multilevel"/>
    <w:tmpl w:val="39C4996C"/>
    <w:lvl w:ilvl="0">
      <w:start w:val="1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0" w15:restartNumberingAfterBreak="0">
    <w:nsid w:val="7CAD3BBD"/>
    <w:multiLevelType w:val="multilevel"/>
    <w:tmpl w:val="D5D84040"/>
    <w:lvl w:ilvl="0">
      <w:start w:val="3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71" w15:restartNumberingAfterBreak="0">
    <w:nsid w:val="7DF14989"/>
    <w:multiLevelType w:val="multilevel"/>
    <w:tmpl w:val="044C4344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2" w15:restartNumberingAfterBreak="0">
    <w:nsid w:val="7ED04D41"/>
    <w:multiLevelType w:val="multilevel"/>
    <w:tmpl w:val="DAB86222"/>
    <w:lvl w:ilvl="0">
      <w:start w:val="1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3" w15:restartNumberingAfterBreak="0">
    <w:nsid w:val="7F257996"/>
    <w:multiLevelType w:val="multilevel"/>
    <w:tmpl w:val="FAB0C3CA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21"/>
  </w:num>
  <w:num w:numId="7" w16cid:durableId="39672237">
    <w:abstractNumId w:val="36"/>
  </w:num>
  <w:num w:numId="8" w16cid:durableId="1082332250">
    <w:abstractNumId w:val="6"/>
  </w:num>
  <w:num w:numId="9" w16cid:durableId="2130203321">
    <w:abstractNumId w:val="7"/>
  </w:num>
  <w:num w:numId="10" w16cid:durableId="7074160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5332666">
    <w:abstractNumId w:val="46"/>
  </w:num>
  <w:num w:numId="12" w16cid:durableId="1921020866">
    <w:abstractNumId w:val="30"/>
  </w:num>
  <w:num w:numId="13" w16cid:durableId="517037490">
    <w:abstractNumId w:val="44"/>
  </w:num>
  <w:num w:numId="14" w16cid:durableId="876238097">
    <w:abstractNumId w:val="42"/>
  </w:num>
  <w:num w:numId="15" w16cid:durableId="684406117">
    <w:abstractNumId w:val="33"/>
  </w:num>
  <w:num w:numId="16" w16cid:durableId="936719366">
    <w:abstractNumId w:val="17"/>
  </w:num>
  <w:num w:numId="17" w16cid:durableId="668673847">
    <w:abstractNumId w:val="13"/>
  </w:num>
  <w:num w:numId="18" w16cid:durableId="142545880">
    <w:abstractNumId w:val="65"/>
  </w:num>
  <w:num w:numId="19" w16cid:durableId="435830444">
    <w:abstractNumId w:val="11"/>
  </w:num>
  <w:num w:numId="20" w16cid:durableId="2083403700">
    <w:abstractNumId w:val="41"/>
  </w:num>
  <w:num w:numId="21" w16cid:durableId="1305891706">
    <w:abstractNumId w:val="24"/>
  </w:num>
  <w:num w:numId="22" w16cid:durableId="1822427465">
    <w:abstractNumId w:val="61"/>
  </w:num>
  <w:num w:numId="23" w16cid:durableId="1745297402">
    <w:abstractNumId w:val="10"/>
  </w:num>
  <w:num w:numId="24" w16cid:durableId="1184444302">
    <w:abstractNumId w:val="18"/>
  </w:num>
  <w:num w:numId="25" w16cid:durableId="1615676917">
    <w:abstractNumId w:val="73"/>
  </w:num>
  <w:num w:numId="26" w16cid:durableId="2044360319">
    <w:abstractNumId w:val="35"/>
  </w:num>
  <w:num w:numId="27" w16cid:durableId="1178999977">
    <w:abstractNumId w:val="31"/>
  </w:num>
  <w:num w:numId="28" w16cid:durableId="695616160">
    <w:abstractNumId w:val="32"/>
  </w:num>
  <w:num w:numId="29" w16cid:durableId="1845512396">
    <w:abstractNumId w:val="72"/>
  </w:num>
  <w:num w:numId="30" w16cid:durableId="1987123973">
    <w:abstractNumId w:val="57"/>
  </w:num>
  <w:num w:numId="31" w16cid:durableId="552039481">
    <w:abstractNumId w:val="63"/>
  </w:num>
  <w:num w:numId="32" w16cid:durableId="1759520694">
    <w:abstractNumId w:val="29"/>
  </w:num>
  <w:num w:numId="33" w16cid:durableId="1608463742">
    <w:abstractNumId w:val="47"/>
  </w:num>
  <w:num w:numId="34" w16cid:durableId="8069253">
    <w:abstractNumId w:val="34"/>
  </w:num>
  <w:num w:numId="35" w16cid:durableId="1383285444">
    <w:abstractNumId w:val="51"/>
  </w:num>
  <w:num w:numId="36" w16cid:durableId="1012414080">
    <w:abstractNumId w:val="12"/>
  </w:num>
  <w:num w:numId="37" w16cid:durableId="392392971">
    <w:abstractNumId w:val="64"/>
  </w:num>
  <w:num w:numId="38" w16cid:durableId="511728126">
    <w:abstractNumId w:val="45"/>
  </w:num>
  <w:num w:numId="39" w16cid:durableId="1930889529">
    <w:abstractNumId w:val="68"/>
  </w:num>
  <w:num w:numId="40" w16cid:durableId="1951232529">
    <w:abstractNumId w:val="37"/>
  </w:num>
  <w:num w:numId="41" w16cid:durableId="1390609262">
    <w:abstractNumId w:val="39"/>
  </w:num>
  <w:num w:numId="42" w16cid:durableId="1759330996">
    <w:abstractNumId w:val="43"/>
  </w:num>
  <w:num w:numId="43" w16cid:durableId="237445116">
    <w:abstractNumId w:val="62"/>
  </w:num>
  <w:num w:numId="44" w16cid:durableId="288171803">
    <w:abstractNumId w:val="26"/>
  </w:num>
  <w:num w:numId="45" w16cid:durableId="625350791">
    <w:abstractNumId w:val="50"/>
  </w:num>
  <w:num w:numId="46" w16cid:durableId="1467430053">
    <w:abstractNumId w:val="25"/>
  </w:num>
  <w:num w:numId="47" w16cid:durableId="926306416">
    <w:abstractNumId w:val="22"/>
  </w:num>
  <w:num w:numId="48" w16cid:durableId="1150631386">
    <w:abstractNumId w:val="9"/>
  </w:num>
  <w:num w:numId="49" w16cid:durableId="433599781">
    <w:abstractNumId w:val="67"/>
  </w:num>
  <w:num w:numId="50" w16cid:durableId="587274912">
    <w:abstractNumId w:val="19"/>
  </w:num>
  <w:num w:numId="51" w16cid:durableId="279143237">
    <w:abstractNumId w:val="28"/>
  </w:num>
  <w:num w:numId="52" w16cid:durableId="8920845">
    <w:abstractNumId w:val="71"/>
  </w:num>
  <w:num w:numId="53" w16cid:durableId="944652795">
    <w:abstractNumId w:val="69"/>
  </w:num>
  <w:num w:numId="54" w16cid:durableId="261038491">
    <w:abstractNumId w:val="59"/>
  </w:num>
  <w:num w:numId="55" w16cid:durableId="1344747607">
    <w:abstractNumId w:val="20"/>
  </w:num>
  <w:num w:numId="56" w16cid:durableId="593782582">
    <w:abstractNumId w:val="56"/>
  </w:num>
  <w:num w:numId="57" w16cid:durableId="1699114851">
    <w:abstractNumId w:val="60"/>
  </w:num>
  <w:num w:numId="58" w16cid:durableId="1754623590">
    <w:abstractNumId w:val="14"/>
  </w:num>
  <w:num w:numId="59" w16cid:durableId="29259626">
    <w:abstractNumId w:val="8"/>
  </w:num>
  <w:num w:numId="60" w16cid:durableId="449251315">
    <w:abstractNumId w:val="23"/>
  </w:num>
  <w:num w:numId="61" w16cid:durableId="456484181">
    <w:abstractNumId w:val="27"/>
  </w:num>
  <w:num w:numId="62" w16cid:durableId="1825391092">
    <w:abstractNumId w:val="66"/>
  </w:num>
  <w:num w:numId="63" w16cid:durableId="1192258448">
    <w:abstractNumId w:val="55"/>
  </w:num>
  <w:num w:numId="64" w16cid:durableId="973371506">
    <w:abstractNumId w:val="70"/>
  </w:num>
  <w:num w:numId="65" w16cid:durableId="1230770955">
    <w:abstractNumId w:val="48"/>
  </w:num>
  <w:num w:numId="66" w16cid:durableId="476341429">
    <w:abstractNumId w:val="54"/>
  </w:num>
  <w:num w:numId="67" w16cid:durableId="791900125">
    <w:abstractNumId w:val="49"/>
  </w:num>
  <w:num w:numId="68" w16cid:durableId="1287392742">
    <w:abstractNumId w:val="58"/>
  </w:num>
  <w:num w:numId="69" w16cid:durableId="840849158">
    <w:abstractNumId w:val="40"/>
  </w:num>
  <w:num w:numId="70" w16cid:durableId="632055172">
    <w:abstractNumId w:val="53"/>
  </w:num>
  <w:num w:numId="71" w16cid:durableId="205914796">
    <w:abstractNumId w:val="38"/>
  </w:num>
  <w:num w:numId="72" w16cid:durableId="323359426">
    <w:abstractNumId w:val="52"/>
  </w:num>
  <w:num w:numId="73" w16cid:durableId="75827507">
    <w:abstractNumId w:val="15"/>
  </w:num>
  <w:num w:numId="74" w16cid:durableId="34722343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05BAD"/>
    <w:rsid w:val="000137AF"/>
    <w:rsid w:val="00017013"/>
    <w:rsid w:val="00017E70"/>
    <w:rsid w:val="000223EE"/>
    <w:rsid w:val="00026A54"/>
    <w:rsid w:val="0002711E"/>
    <w:rsid w:val="00033355"/>
    <w:rsid w:val="0003366F"/>
    <w:rsid w:val="000336D9"/>
    <w:rsid w:val="00036DBB"/>
    <w:rsid w:val="000420DD"/>
    <w:rsid w:val="00046109"/>
    <w:rsid w:val="0004685E"/>
    <w:rsid w:val="00046E50"/>
    <w:rsid w:val="00056646"/>
    <w:rsid w:val="00084F44"/>
    <w:rsid w:val="0009047A"/>
    <w:rsid w:val="00090F44"/>
    <w:rsid w:val="00094D14"/>
    <w:rsid w:val="00094E86"/>
    <w:rsid w:val="00097241"/>
    <w:rsid w:val="000A23D3"/>
    <w:rsid w:val="000B0A6A"/>
    <w:rsid w:val="000B419D"/>
    <w:rsid w:val="000C1A17"/>
    <w:rsid w:val="000E2689"/>
    <w:rsid w:val="000F4937"/>
    <w:rsid w:val="000F554D"/>
    <w:rsid w:val="00133F52"/>
    <w:rsid w:val="00133FF4"/>
    <w:rsid w:val="0014465A"/>
    <w:rsid w:val="0015224A"/>
    <w:rsid w:val="00153F22"/>
    <w:rsid w:val="001555AC"/>
    <w:rsid w:val="00155B08"/>
    <w:rsid w:val="0016225E"/>
    <w:rsid w:val="0016304D"/>
    <w:rsid w:val="00163CCE"/>
    <w:rsid w:val="00165468"/>
    <w:rsid w:val="00165519"/>
    <w:rsid w:val="00171C82"/>
    <w:rsid w:val="0018021B"/>
    <w:rsid w:val="00182696"/>
    <w:rsid w:val="00183FF0"/>
    <w:rsid w:val="001A6093"/>
    <w:rsid w:val="001A72B4"/>
    <w:rsid w:val="001C60AA"/>
    <w:rsid w:val="001E23F5"/>
    <w:rsid w:val="001E443C"/>
    <w:rsid w:val="001E72B5"/>
    <w:rsid w:val="001F3F23"/>
    <w:rsid w:val="0020401E"/>
    <w:rsid w:val="002101D9"/>
    <w:rsid w:val="00210369"/>
    <w:rsid w:val="00216CC3"/>
    <w:rsid w:val="00217ED9"/>
    <w:rsid w:val="0022514C"/>
    <w:rsid w:val="002253E1"/>
    <w:rsid w:val="002304E4"/>
    <w:rsid w:val="00230C9A"/>
    <w:rsid w:val="00232378"/>
    <w:rsid w:val="0023434D"/>
    <w:rsid w:val="0023779E"/>
    <w:rsid w:val="00246179"/>
    <w:rsid w:val="002473F4"/>
    <w:rsid w:val="002529F9"/>
    <w:rsid w:val="002603B8"/>
    <w:rsid w:val="00261339"/>
    <w:rsid w:val="00261B88"/>
    <w:rsid w:val="00263108"/>
    <w:rsid w:val="002665CE"/>
    <w:rsid w:val="00273CFD"/>
    <w:rsid w:val="00290944"/>
    <w:rsid w:val="002912FE"/>
    <w:rsid w:val="002A3421"/>
    <w:rsid w:val="002A474B"/>
    <w:rsid w:val="002A626E"/>
    <w:rsid w:val="002B477E"/>
    <w:rsid w:val="002C2765"/>
    <w:rsid w:val="002C422B"/>
    <w:rsid w:val="002C4E6E"/>
    <w:rsid w:val="002C658C"/>
    <w:rsid w:val="002C7F2C"/>
    <w:rsid w:val="002D778E"/>
    <w:rsid w:val="002F1836"/>
    <w:rsid w:val="003129F6"/>
    <w:rsid w:val="003150D0"/>
    <w:rsid w:val="003164DD"/>
    <w:rsid w:val="003236D0"/>
    <w:rsid w:val="00325AE3"/>
    <w:rsid w:val="00326019"/>
    <w:rsid w:val="00334A5F"/>
    <w:rsid w:val="00341C69"/>
    <w:rsid w:val="00341E83"/>
    <w:rsid w:val="00355850"/>
    <w:rsid w:val="00355B56"/>
    <w:rsid w:val="00357BD5"/>
    <w:rsid w:val="003673D6"/>
    <w:rsid w:val="00371E62"/>
    <w:rsid w:val="003839C5"/>
    <w:rsid w:val="00385616"/>
    <w:rsid w:val="0039787C"/>
    <w:rsid w:val="003A3A31"/>
    <w:rsid w:val="003B0B81"/>
    <w:rsid w:val="003C2849"/>
    <w:rsid w:val="003D0DA8"/>
    <w:rsid w:val="003D3BE3"/>
    <w:rsid w:val="003D5439"/>
    <w:rsid w:val="003E3438"/>
    <w:rsid w:val="003F2E3F"/>
    <w:rsid w:val="003F52D9"/>
    <w:rsid w:val="003F6C42"/>
    <w:rsid w:val="00411606"/>
    <w:rsid w:val="0042600F"/>
    <w:rsid w:val="00430A6E"/>
    <w:rsid w:val="00432D5A"/>
    <w:rsid w:val="0043532C"/>
    <w:rsid w:val="00435AD3"/>
    <w:rsid w:val="004405B4"/>
    <w:rsid w:val="00440F29"/>
    <w:rsid w:val="00441C9E"/>
    <w:rsid w:val="00443697"/>
    <w:rsid w:val="00445577"/>
    <w:rsid w:val="00456F08"/>
    <w:rsid w:val="00466DB9"/>
    <w:rsid w:val="00467BFB"/>
    <w:rsid w:val="00470AB6"/>
    <w:rsid w:val="00471027"/>
    <w:rsid w:val="004718C8"/>
    <w:rsid w:val="0047250A"/>
    <w:rsid w:val="00475921"/>
    <w:rsid w:val="004767D9"/>
    <w:rsid w:val="0047713F"/>
    <w:rsid w:val="00477AA1"/>
    <w:rsid w:val="0048180B"/>
    <w:rsid w:val="00483E3A"/>
    <w:rsid w:val="00485356"/>
    <w:rsid w:val="004A1EBB"/>
    <w:rsid w:val="004A2E21"/>
    <w:rsid w:val="004A2F52"/>
    <w:rsid w:val="004A58F9"/>
    <w:rsid w:val="004A7B2D"/>
    <w:rsid w:val="004B7CF6"/>
    <w:rsid w:val="004C1BD0"/>
    <w:rsid w:val="004D238B"/>
    <w:rsid w:val="004E283E"/>
    <w:rsid w:val="004E2DBF"/>
    <w:rsid w:val="004E32BD"/>
    <w:rsid w:val="004E335A"/>
    <w:rsid w:val="004E5655"/>
    <w:rsid w:val="004F1729"/>
    <w:rsid w:val="004F4B43"/>
    <w:rsid w:val="004F5699"/>
    <w:rsid w:val="004F690D"/>
    <w:rsid w:val="00506539"/>
    <w:rsid w:val="0050743B"/>
    <w:rsid w:val="0051322B"/>
    <w:rsid w:val="005238FE"/>
    <w:rsid w:val="0053003C"/>
    <w:rsid w:val="00531DE0"/>
    <w:rsid w:val="00547246"/>
    <w:rsid w:val="00553031"/>
    <w:rsid w:val="005536CD"/>
    <w:rsid w:val="005563F1"/>
    <w:rsid w:val="00563D5A"/>
    <w:rsid w:val="00563F93"/>
    <w:rsid w:val="005729DC"/>
    <w:rsid w:val="00574239"/>
    <w:rsid w:val="0058503A"/>
    <w:rsid w:val="00586FA3"/>
    <w:rsid w:val="005907B7"/>
    <w:rsid w:val="005913C1"/>
    <w:rsid w:val="005A210F"/>
    <w:rsid w:val="005B07A1"/>
    <w:rsid w:val="005B35B4"/>
    <w:rsid w:val="005B681B"/>
    <w:rsid w:val="005C3338"/>
    <w:rsid w:val="005C5732"/>
    <w:rsid w:val="005D2035"/>
    <w:rsid w:val="005D546D"/>
    <w:rsid w:val="005D6336"/>
    <w:rsid w:val="005E396C"/>
    <w:rsid w:val="005F1A7E"/>
    <w:rsid w:val="006040B7"/>
    <w:rsid w:val="0060585A"/>
    <w:rsid w:val="00612602"/>
    <w:rsid w:val="006171F1"/>
    <w:rsid w:val="00625752"/>
    <w:rsid w:val="0062594A"/>
    <w:rsid w:val="0062688A"/>
    <w:rsid w:val="0063093F"/>
    <w:rsid w:val="00635BC7"/>
    <w:rsid w:val="00655705"/>
    <w:rsid w:val="006629F3"/>
    <w:rsid w:val="006717EB"/>
    <w:rsid w:val="00671C08"/>
    <w:rsid w:val="00680184"/>
    <w:rsid w:val="006946BE"/>
    <w:rsid w:val="006A2DF1"/>
    <w:rsid w:val="006A5502"/>
    <w:rsid w:val="006B0C88"/>
    <w:rsid w:val="006B2576"/>
    <w:rsid w:val="006B5389"/>
    <w:rsid w:val="006B6BBA"/>
    <w:rsid w:val="006B7C52"/>
    <w:rsid w:val="006C070D"/>
    <w:rsid w:val="006C1AE4"/>
    <w:rsid w:val="006C786F"/>
    <w:rsid w:val="006D305F"/>
    <w:rsid w:val="006D6159"/>
    <w:rsid w:val="006D6F98"/>
    <w:rsid w:val="006E0547"/>
    <w:rsid w:val="006E3A66"/>
    <w:rsid w:val="006E4D5C"/>
    <w:rsid w:val="006E6ABC"/>
    <w:rsid w:val="006F599E"/>
    <w:rsid w:val="007037C9"/>
    <w:rsid w:val="00704C3B"/>
    <w:rsid w:val="007060A2"/>
    <w:rsid w:val="00711888"/>
    <w:rsid w:val="00712938"/>
    <w:rsid w:val="00717B28"/>
    <w:rsid w:val="0072080B"/>
    <w:rsid w:val="00721C40"/>
    <w:rsid w:val="00733BB8"/>
    <w:rsid w:val="00734B9E"/>
    <w:rsid w:val="00741B1B"/>
    <w:rsid w:val="007425FA"/>
    <w:rsid w:val="00743739"/>
    <w:rsid w:val="00751AFE"/>
    <w:rsid w:val="00755BA7"/>
    <w:rsid w:val="00755EFD"/>
    <w:rsid w:val="007607FF"/>
    <w:rsid w:val="00761862"/>
    <w:rsid w:val="007651CB"/>
    <w:rsid w:val="007656F8"/>
    <w:rsid w:val="007824B0"/>
    <w:rsid w:val="00784933"/>
    <w:rsid w:val="0078742F"/>
    <w:rsid w:val="00791CCE"/>
    <w:rsid w:val="00793A5B"/>
    <w:rsid w:val="00795452"/>
    <w:rsid w:val="007A6A7A"/>
    <w:rsid w:val="007B004A"/>
    <w:rsid w:val="007B021B"/>
    <w:rsid w:val="007B2144"/>
    <w:rsid w:val="007C1EB6"/>
    <w:rsid w:val="007C6AE7"/>
    <w:rsid w:val="007C7314"/>
    <w:rsid w:val="007D10AC"/>
    <w:rsid w:val="007D484D"/>
    <w:rsid w:val="007E19FD"/>
    <w:rsid w:val="007E41FC"/>
    <w:rsid w:val="007E5489"/>
    <w:rsid w:val="007F4CB9"/>
    <w:rsid w:val="00800BE3"/>
    <w:rsid w:val="00800C82"/>
    <w:rsid w:val="00801195"/>
    <w:rsid w:val="008015B6"/>
    <w:rsid w:val="00806B82"/>
    <w:rsid w:val="008128A7"/>
    <w:rsid w:val="008176AA"/>
    <w:rsid w:val="008329FD"/>
    <w:rsid w:val="0083302B"/>
    <w:rsid w:val="00834941"/>
    <w:rsid w:val="008430BA"/>
    <w:rsid w:val="008560F9"/>
    <w:rsid w:val="00861471"/>
    <w:rsid w:val="00862996"/>
    <w:rsid w:val="00862EA0"/>
    <w:rsid w:val="008702D5"/>
    <w:rsid w:val="008718DB"/>
    <w:rsid w:val="008776F5"/>
    <w:rsid w:val="008816B6"/>
    <w:rsid w:val="00882823"/>
    <w:rsid w:val="008841E0"/>
    <w:rsid w:val="008844AF"/>
    <w:rsid w:val="00885369"/>
    <w:rsid w:val="008921E1"/>
    <w:rsid w:val="00893188"/>
    <w:rsid w:val="00896AED"/>
    <w:rsid w:val="00896B6B"/>
    <w:rsid w:val="008A61F5"/>
    <w:rsid w:val="008A69C6"/>
    <w:rsid w:val="008B07BD"/>
    <w:rsid w:val="008B0F9E"/>
    <w:rsid w:val="008B13A4"/>
    <w:rsid w:val="008B27EE"/>
    <w:rsid w:val="008B30BA"/>
    <w:rsid w:val="008B6355"/>
    <w:rsid w:val="008B680B"/>
    <w:rsid w:val="008B6DD2"/>
    <w:rsid w:val="008C2772"/>
    <w:rsid w:val="008C4832"/>
    <w:rsid w:val="008D7836"/>
    <w:rsid w:val="008E1C16"/>
    <w:rsid w:val="008E2DBF"/>
    <w:rsid w:val="00903F27"/>
    <w:rsid w:val="009122A3"/>
    <w:rsid w:val="009123C2"/>
    <w:rsid w:val="0095386F"/>
    <w:rsid w:val="00956D6F"/>
    <w:rsid w:val="00957A69"/>
    <w:rsid w:val="00957EB2"/>
    <w:rsid w:val="009737F0"/>
    <w:rsid w:val="00974023"/>
    <w:rsid w:val="00977A3A"/>
    <w:rsid w:val="0098678C"/>
    <w:rsid w:val="009874B5"/>
    <w:rsid w:val="0099199E"/>
    <w:rsid w:val="0099266F"/>
    <w:rsid w:val="00993F3E"/>
    <w:rsid w:val="00995490"/>
    <w:rsid w:val="009A2749"/>
    <w:rsid w:val="009A275F"/>
    <w:rsid w:val="009A36C9"/>
    <w:rsid w:val="009A529E"/>
    <w:rsid w:val="009B26D3"/>
    <w:rsid w:val="009C1CD8"/>
    <w:rsid w:val="009C3BD8"/>
    <w:rsid w:val="009D0B8C"/>
    <w:rsid w:val="009D1E76"/>
    <w:rsid w:val="009F27F7"/>
    <w:rsid w:val="009F45FF"/>
    <w:rsid w:val="009F47E6"/>
    <w:rsid w:val="009F6EAF"/>
    <w:rsid w:val="00A040F9"/>
    <w:rsid w:val="00A1109D"/>
    <w:rsid w:val="00A12041"/>
    <w:rsid w:val="00A122D6"/>
    <w:rsid w:val="00A24B81"/>
    <w:rsid w:val="00A25093"/>
    <w:rsid w:val="00A31ED9"/>
    <w:rsid w:val="00A33D41"/>
    <w:rsid w:val="00A34BF3"/>
    <w:rsid w:val="00A37E8A"/>
    <w:rsid w:val="00A469FD"/>
    <w:rsid w:val="00A5030A"/>
    <w:rsid w:val="00A52F53"/>
    <w:rsid w:val="00A5617A"/>
    <w:rsid w:val="00A5653E"/>
    <w:rsid w:val="00A660A0"/>
    <w:rsid w:val="00A72069"/>
    <w:rsid w:val="00A7655A"/>
    <w:rsid w:val="00A80496"/>
    <w:rsid w:val="00A90722"/>
    <w:rsid w:val="00A90AB3"/>
    <w:rsid w:val="00A91815"/>
    <w:rsid w:val="00A9338B"/>
    <w:rsid w:val="00A9559A"/>
    <w:rsid w:val="00AA01C0"/>
    <w:rsid w:val="00AA319F"/>
    <w:rsid w:val="00AB2361"/>
    <w:rsid w:val="00AB695D"/>
    <w:rsid w:val="00AC0748"/>
    <w:rsid w:val="00AC3C4C"/>
    <w:rsid w:val="00AD341C"/>
    <w:rsid w:val="00AE4941"/>
    <w:rsid w:val="00AE7268"/>
    <w:rsid w:val="00AF0326"/>
    <w:rsid w:val="00AF5955"/>
    <w:rsid w:val="00B00BCD"/>
    <w:rsid w:val="00B0582C"/>
    <w:rsid w:val="00B065CB"/>
    <w:rsid w:val="00B1100D"/>
    <w:rsid w:val="00B1115A"/>
    <w:rsid w:val="00B13AE3"/>
    <w:rsid w:val="00B15A98"/>
    <w:rsid w:val="00B20BFE"/>
    <w:rsid w:val="00B22909"/>
    <w:rsid w:val="00B2421F"/>
    <w:rsid w:val="00B323E1"/>
    <w:rsid w:val="00B45529"/>
    <w:rsid w:val="00B4681A"/>
    <w:rsid w:val="00B47F94"/>
    <w:rsid w:val="00B56DE9"/>
    <w:rsid w:val="00B66F5F"/>
    <w:rsid w:val="00B71273"/>
    <w:rsid w:val="00B7462E"/>
    <w:rsid w:val="00B76618"/>
    <w:rsid w:val="00B86F1F"/>
    <w:rsid w:val="00B87FC4"/>
    <w:rsid w:val="00B9260E"/>
    <w:rsid w:val="00BA2917"/>
    <w:rsid w:val="00BA5B69"/>
    <w:rsid w:val="00BB4829"/>
    <w:rsid w:val="00BB484D"/>
    <w:rsid w:val="00BB6668"/>
    <w:rsid w:val="00BB7C5B"/>
    <w:rsid w:val="00BC1E96"/>
    <w:rsid w:val="00BC53BB"/>
    <w:rsid w:val="00BC5FE1"/>
    <w:rsid w:val="00BD08E9"/>
    <w:rsid w:val="00BD0CA9"/>
    <w:rsid w:val="00BD15FF"/>
    <w:rsid w:val="00BD1775"/>
    <w:rsid w:val="00BD2308"/>
    <w:rsid w:val="00BD665B"/>
    <w:rsid w:val="00BE3004"/>
    <w:rsid w:val="00BE7109"/>
    <w:rsid w:val="00BF1900"/>
    <w:rsid w:val="00BF6830"/>
    <w:rsid w:val="00BF7E4E"/>
    <w:rsid w:val="00C0304D"/>
    <w:rsid w:val="00C053B3"/>
    <w:rsid w:val="00C06A7B"/>
    <w:rsid w:val="00C10F88"/>
    <w:rsid w:val="00C126D1"/>
    <w:rsid w:val="00C12ACD"/>
    <w:rsid w:val="00C130BC"/>
    <w:rsid w:val="00C138EA"/>
    <w:rsid w:val="00C16318"/>
    <w:rsid w:val="00C163C7"/>
    <w:rsid w:val="00C2041D"/>
    <w:rsid w:val="00C23C40"/>
    <w:rsid w:val="00C312A1"/>
    <w:rsid w:val="00C32E0A"/>
    <w:rsid w:val="00C34A45"/>
    <w:rsid w:val="00C355B6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53C"/>
    <w:rsid w:val="00CA0892"/>
    <w:rsid w:val="00CB17A7"/>
    <w:rsid w:val="00CC0F45"/>
    <w:rsid w:val="00CC2D46"/>
    <w:rsid w:val="00CC3509"/>
    <w:rsid w:val="00CC4EB9"/>
    <w:rsid w:val="00CC5562"/>
    <w:rsid w:val="00CD0DE0"/>
    <w:rsid w:val="00CD0E31"/>
    <w:rsid w:val="00CD184D"/>
    <w:rsid w:val="00CD3EDD"/>
    <w:rsid w:val="00CD4779"/>
    <w:rsid w:val="00CD7C64"/>
    <w:rsid w:val="00CF4361"/>
    <w:rsid w:val="00CF75BF"/>
    <w:rsid w:val="00D0157B"/>
    <w:rsid w:val="00D033D2"/>
    <w:rsid w:val="00D0377C"/>
    <w:rsid w:val="00D04F42"/>
    <w:rsid w:val="00D1229D"/>
    <w:rsid w:val="00D1317D"/>
    <w:rsid w:val="00D2233A"/>
    <w:rsid w:val="00D23D84"/>
    <w:rsid w:val="00D25580"/>
    <w:rsid w:val="00D25C2F"/>
    <w:rsid w:val="00D36319"/>
    <w:rsid w:val="00D3694E"/>
    <w:rsid w:val="00D42EEC"/>
    <w:rsid w:val="00D562DB"/>
    <w:rsid w:val="00D6031D"/>
    <w:rsid w:val="00D62C94"/>
    <w:rsid w:val="00D738DA"/>
    <w:rsid w:val="00D76E1B"/>
    <w:rsid w:val="00D8507C"/>
    <w:rsid w:val="00D92A1E"/>
    <w:rsid w:val="00DA0C4D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C582A"/>
    <w:rsid w:val="00DD11E5"/>
    <w:rsid w:val="00DD2695"/>
    <w:rsid w:val="00DD6F1A"/>
    <w:rsid w:val="00DE41A1"/>
    <w:rsid w:val="00DF1470"/>
    <w:rsid w:val="00DF5B44"/>
    <w:rsid w:val="00DF7E70"/>
    <w:rsid w:val="00E0287D"/>
    <w:rsid w:val="00E034D3"/>
    <w:rsid w:val="00E05BD3"/>
    <w:rsid w:val="00E066C9"/>
    <w:rsid w:val="00E07CB6"/>
    <w:rsid w:val="00E10736"/>
    <w:rsid w:val="00E10988"/>
    <w:rsid w:val="00E13239"/>
    <w:rsid w:val="00E14620"/>
    <w:rsid w:val="00E164A1"/>
    <w:rsid w:val="00E225E2"/>
    <w:rsid w:val="00E241BC"/>
    <w:rsid w:val="00E2482E"/>
    <w:rsid w:val="00E25BB1"/>
    <w:rsid w:val="00E322C4"/>
    <w:rsid w:val="00E35014"/>
    <w:rsid w:val="00E35C78"/>
    <w:rsid w:val="00E37313"/>
    <w:rsid w:val="00E54A63"/>
    <w:rsid w:val="00E6291F"/>
    <w:rsid w:val="00E6480A"/>
    <w:rsid w:val="00E65B54"/>
    <w:rsid w:val="00E71BF2"/>
    <w:rsid w:val="00E83E6A"/>
    <w:rsid w:val="00EA0899"/>
    <w:rsid w:val="00EB1454"/>
    <w:rsid w:val="00EB6547"/>
    <w:rsid w:val="00EC0667"/>
    <w:rsid w:val="00ED793B"/>
    <w:rsid w:val="00EF116A"/>
    <w:rsid w:val="00EF3813"/>
    <w:rsid w:val="00F0474A"/>
    <w:rsid w:val="00F048F2"/>
    <w:rsid w:val="00F22BDF"/>
    <w:rsid w:val="00F268B6"/>
    <w:rsid w:val="00F27B67"/>
    <w:rsid w:val="00F3341C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80331"/>
    <w:rsid w:val="00F85125"/>
    <w:rsid w:val="00F946E3"/>
    <w:rsid w:val="00F976A4"/>
    <w:rsid w:val="00FA7116"/>
    <w:rsid w:val="00FA7B46"/>
    <w:rsid w:val="00FB46C5"/>
    <w:rsid w:val="00FB65B0"/>
    <w:rsid w:val="00FC044B"/>
    <w:rsid w:val="00FC1502"/>
    <w:rsid w:val="00FC72ED"/>
    <w:rsid w:val="00FC78BF"/>
    <w:rsid w:val="00FE55BE"/>
    <w:rsid w:val="00FF670C"/>
    <w:rsid w:val="00FF7722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aliases w:val="turiniui 2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iPriority w:val="9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iPriority w:val="9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iPriority w:val="9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iPriority w:val="9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iPriority w:val="9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iPriority w:val="9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aliases w:val="turiniui 2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nhideWhenUsed/>
    <w:qFormat/>
  </w:style>
  <w:style w:type="paragraph" w:styleId="Tekstoblokas">
    <w:name w:val="Block Text"/>
    <w:basedOn w:val="prastasis"/>
    <w:uiPriority w:val="9"/>
    <w:unhideWhenUsed/>
    <w:qFormat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qFormat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link w:val="AntratDiagrama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nhideWhenUsed/>
    <w:rPr>
      <w:sz w:val="16"/>
    </w:rPr>
  </w:style>
  <w:style w:type="paragraph" w:styleId="Komentarotekstas">
    <w:name w:val="annotation text"/>
    <w:basedOn w:val="prastasis"/>
    <w:link w:val="KomentarotekstasDiagrama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nhideWhenUsed/>
    <w:qFormat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"/>
    <w:unhideWhenUsed/>
    <w:qFormat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  <w:style w:type="numbering" w:customStyle="1" w:styleId="Sraonra1">
    <w:name w:val="Sąrašo nėra1"/>
    <w:next w:val="Sraonra"/>
    <w:uiPriority w:val="99"/>
    <w:semiHidden/>
    <w:unhideWhenUsed/>
    <w:rsid w:val="006A5502"/>
  </w:style>
  <w:style w:type="paragraph" w:customStyle="1" w:styleId="FirstParagraph">
    <w:name w:val="First Paragraph"/>
    <w:basedOn w:val="Pagrindinistekstas"/>
    <w:next w:val="Pagrindinistekstas"/>
    <w:qFormat/>
    <w:rsid w:val="006A5502"/>
    <w:pPr>
      <w:spacing w:before="180" w:after="180" w:line="240" w:lineRule="auto"/>
      <w:jc w:val="left"/>
    </w:pPr>
    <w:rPr>
      <w:rFonts w:eastAsia="Cambria"/>
      <w:sz w:val="24"/>
      <w:szCs w:val="24"/>
    </w:rPr>
  </w:style>
  <w:style w:type="paragraph" w:customStyle="1" w:styleId="Compact">
    <w:name w:val="Compact"/>
    <w:basedOn w:val="Pagrindinistekstas"/>
    <w:qFormat/>
    <w:rsid w:val="006A5502"/>
    <w:pPr>
      <w:spacing w:before="36" w:after="36" w:line="240" w:lineRule="auto"/>
      <w:jc w:val="left"/>
    </w:pPr>
    <w:rPr>
      <w:rFonts w:eastAsia="Cambria"/>
      <w:sz w:val="24"/>
      <w:szCs w:val="24"/>
    </w:rPr>
  </w:style>
  <w:style w:type="paragraph" w:customStyle="1" w:styleId="Author">
    <w:name w:val="Author"/>
    <w:next w:val="Pagrindinistekstas"/>
    <w:qFormat/>
    <w:rsid w:val="006A5502"/>
    <w:pPr>
      <w:keepNext/>
      <w:keepLines/>
      <w:spacing w:after="200" w:line="240" w:lineRule="auto"/>
      <w:jc w:val="center"/>
    </w:pPr>
    <w:rPr>
      <w:rFonts w:eastAsia="Cambria"/>
      <w:sz w:val="24"/>
      <w:szCs w:val="24"/>
    </w:rPr>
  </w:style>
  <w:style w:type="paragraph" w:customStyle="1" w:styleId="AbstractTitle">
    <w:name w:val="Abstract Title"/>
    <w:basedOn w:val="prastasis"/>
    <w:next w:val="Turiniui1"/>
    <w:qFormat/>
    <w:rsid w:val="006A5502"/>
    <w:pPr>
      <w:keepNext/>
      <w:keepLines/>
      <w:spacing w:before="300" w:after="0" w:line="240" w:lineRule="auto"/>
      <w:jc w:val="center"/>
    </w:pPr>
    <w:rPr>
      <w:rFonts w:eastAsia="Cambria"/>
      <w:b/>
      <w:color w:val="345A8A"/>
      <w:sz w:val="20"/>
      <w:szCs w:val="20"/>
    </w:rPr>
  </w:style>
  <w:style w:type="paragraph" w:customStyle="1" w:styleId="Turiniui1">
    <w:name w:val="Turiniui 1"/>
    <w:basedOn w:val="prastasis"/>
    <w:next w:val="Pagrindinistekstas"/>
    <w:qFormat/>
    <w:rsid w:val="006A5502"/>
    <w:pPr>
      <w:keepNext/>
      <w:keepLines/>
      <w:spacing w:before="100" w:after="300" w:line="240" w:lineRule="auto"/>
      <w:jc w:val="center"/>
    </w:pPr>
    <w:rPr>
      <w:rFonts w:ascii="Times New Roman" w:eastAsia="Cambria" w:hAnsi="Times New Roman"/>
      <w:b/>
      <w:caps/>
      <w:sz w:val="44"/>
      <w:szCs w:val="20"/>
    </w:rPr>
  </w:style>
  <w:style w:type="table" w:customStyle="1" w:styleId="Table">
    <w:name w:val="Table"/>
    <w:semiHidden/>
    <w:unhideWhenUsed/>
    <w:qFormat/>
    <w:rsid w:val="006A5502"/>
    <w:pPr>
      <w:spacing w:after="200" w:line="240" w:lineRule="auto"/>
      <w:jc w:val="left"/>
    </w:pPr>
    <w:rPr>
      <w:rFonts w:eastAsia="Cambria"/>
      <w:sz w:val="24"/>
      <w:szCs w:val="24"/>
      <w:lang w:val="lt-LT" w:eastAsia="lt-LT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rsid w:val="006A5502"/>
    <w:pPr>
      <w:keepNext/>
      <w:keepLines/>
      <w:spacing w:after="0" w:line="240" w:lineRule="auto"/>
      <w:jc w:val="left"/>
    </w:pPr>
    <w:rPr>
      <w:rFonts w:eastAsia="Cambria"/>
      <w:b/>
      <w:sz w:val="24"/>
      <w:szCs w:val="24"/>
    </w:rPr>
  </w:style>
  <w:style w:type="paragraph" w:customStyle="1" w:styleId="Definition">
    <w:name w:val="Definition"/>
    <w:basedOn w:val="prastasis"/>
    <w:rsid w:val="006A5502"/>
    <w:pPr>
      <w:spacing w:after="200" w:line="240" w:lineRule="auto"/>
      <w:jc w:val="left"/>
    </w:pPr>
    <w:rPr>
      <w:rFonts w:eastAsia="Cambria"/>
      <w:sz w:val="24"/>
      <w:szCs w:val="24"/>
    </w:rPr>
  </w:style>
  <w:style w:type="paragraph" w:customStyle="1" w:styleId="TableCaption">
    <w:name w:val="Table Caption"/>
    <w:basedOn w:val="Antrat"/>
    <w:rsid w:val="006A5502"/>
    <w:pPr>
      <w:keepNext/>
      <w:spacing w:after="120" w:line="240" w:lineRule="auto"/>
      <w:jc w:val="left"/>
    </w:pPr>
    <w:rPr>
      <w:rFonts w:eastAsia="Cambria"/>
      <w:b w:val="0"/>
      <w:bCs w:val="0"/>
      <w:i/>
      <w:sz w:val="24"/>
      <w:szCs w:val="24"/>
    </w:rPr>
  </w:style>
  <w:style w:type="paragraph" w:customStyle="1" w:styleId="ImageCaption">
    <w:name w:val="Image Caption"/>
    <w:basedOn w:val="Antrat"/>
    <w:rsid w:val="006A5502"/>
    <w:pPr>
      <w:spacing w:after="120" w:line="240" w:lineRule="auto"/>
      <w:jc w:val="left"/>
    </w:pPr>
    <w:rPr>
      <w:rFonts w:eastAsia="Cambria"/>
      <w:b w:val="0"/>
      <w:bCs w:val="0"/>
      <w:i/>
      <w:sz w:val="24"/>
      <w:szCs w:val="24"/>
    </w:rPr>
  </w:style>
  <w:style w:type="paragraph" w:customStyle="1" w:styleId="Figure">
    <w:name w:val="Figure"/>
    <w:basedOn w:val="prastasis"/>
    <w:rsid w:val="006A5502"/>
    <w:pPr>
      <w:spacing w:after="200" w:line="240" w:lineRule="auto"/>
      <w:jc w:val="left"/>
    </w:pPr>
    <w:rPr>
      <w:rFonts w:eastAsia="Cambria"/>
      <w:sz w:val="24"/>
      <w:szCs w:val="24"/>
    </w:rPr>
  </w:style>
  <w:style w:type="paragraph" w:customStyle="1" w:styleId="CaptionedFigure">
    <w:name w:val="Captioned Figure"/>
    <w:basedOn w:val="Figure"/>
    <w:rsid w:val="006A5502"/>
    <w:pPr>
      <w:keepNext/>
    </w:pPr>
  </w:style>
  <w:style w:type="character" w:customStyle="1" w:styleId="AntratDiagrama">
    <w:name w:val="Antraštė Diagrama"/>
    <w:basedOn w:val="Numatytasispastraiposriftas"/>
    <w:link w:val="Antrat"/>
    <w:rsid w:val="006A5502"/>
    <w:rPr>
      <w:b/>
      <w:bCs/>
      <w:sz w:val="18"/>
      <w:szCs w:val="18"/>
      <w:lang w:val="lt-LT"/>
    </w:rPr>
  </w:style>
  <w:style w:type="character" w:customStyle="1" w:styleId="VerbatimChar">
    <w:name w:val="Verbatim Char"/>
    <w:basedOn w:val="AntratDiagrama"/>
    <w:link w:val="SourceCode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SectionNumber">
    <w:name w:val="Section Number"/>
    <w:basedOn w:val="AntratDiagrama"/>
    <w:rsid w:val="006A5502"/>
    <w:rPr>
      <w:b/>
      <w:bCs/>
      <w:sz w:val="18"/>
      <w:szCs w:val="18"/>
      <w:lang w:val="lt-LT"/>
    </w:rPr>
  </w:style>
  <w:style w:type="paragraph" w:customStyle="1" w:styleId="SourceCode">
    <w:name w:val="Source Code"/>
    <w:basedOn w:val="prastasis"/>
    <w:link w:val="VerbatimChar"/>
    <w:rsid w:val="006A5502"/>
    <w:pPr>
      <w:wordWrap w:val="0"/>
      <w:spacing w:after="200" w:line="240" w:lineRule="auto"/>
      <w:jc w:val="left"/>
    </w:pPr>
    <w:rPr>
      <w:rFonts w:ascii="Consolas" w:hAnsi="Consolas"/>
      <w:b/>
      <w:bCs/>
      <w:szCs w:val="18"/>
    </w:rPr>
  </w:style>
  <w:style w:type="character" w:customStyle="1" w:styleId="KeywordTok">
    <w:name w:val="KeywordTok"/>
    <w:basedOn w:val="VerbatimChar"/>
    <w:rsid w:val="006A5502"/>
    <w:rPr>
      <w:rFonts w:ascii="Consolas" w:hAnsi="Consolas"/>
      <w:b w:val="0"/>
      <w:bCs/>
      <w:color w:val="007020"/>
      <w:sz w:val="18"/>
      <w:szCs w:val="18"/>
      <w:lang w:val="lt-LT"/>
    </w:rPr>
  </w:style>
  <w:style w:type="character" w:customStyle="1" w:styleId="DataTypeTok">
    <w:name w:val="DataTypeTok"/>
    <w:basedOn w:val="VerbatimChar"/>
    <w:rsid w:val="006A5502"/>
    <w:rPr>
      <w:rFonts w:ascii="Consolas" w:hAnsi="Consolas"/>
      <w:b/>
      <w:bCs/>
      <w:color w:val="902000"/>
      <w:sz w:val="18"/>
      <w:szCs w:val="18"/>
      <w:lang w:val="lt-LT"/>
    </w:rPr>
  </w:style>
  <w:style w:type="character" w:customStyle="1" w:styleId="DecValTok">
    <w:name w:val="DecVal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BaseNTok">
    <w:name w:val="BaseN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FloatTok">
    <w:name w:val="Float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ConstantTok">
    <w:name w:val="ConstantTok"/>
    <w:basedOn w:val="VerbatimChar"/>
    <w:rsid w:val="006A5502"/>
    <w:rPr>
      <w:rFonts w:ascii="Consolas" w:hAnsi="Consolas"/>
      <w:b/>
      <w:bCs/>
      <w:color w:val="880000"/>
      <w:sz w:val="18"/>
      <w:szCs w:val="18"/>
      <w:lang w:val="lt-LT"/>
    </w:rPr>
  </w:style>
  <w:style w:type="character" w:customStyle="1" w:styleId="CharTok">
    <w:name w:val="Char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pecialCharTok">
    <w:name w:val="SpecialChar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tringTok">
    <w:name w:val="String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VerbatimStringTok">
    <w:name w:val="VerbatimString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pecialStringTok">
    <w:name w:val="SpecialStringTok"/>
    <w:basedOn w:val="VerbatimChar"/>
    <w:rsid w:val="006A5502"/>
    <w:rPr>
      <w:rFonts w:ascii="Consolas" w:hAnsi="Consolas"/>
      <w:b/>
      <w:bCs/>
      <w:color w:val="BB6688"/>
      <w:sz w:val="18"/>
      <w:szCs w:val="18"/>
      <w:lang w:val="lt-LT"/>
    </w:rPr>
  </w:style>
  <w:style w:type="character" w:customStyle="1" w:styleId="ImportTok">
    <w:name w:val="ImportTok"/>
    <w:basedOn w:val="VerbatimChar"/>
    <w:rsid w:val="006A5502"/>
    <w:rPr>
      <w:rFonts w:ascii="Consolas" w:hAnsi="Consolas"/>
      <w:b w:val="0"/>
      <w:bCs/>
      <w:color w:val="008000"/>
      <w:sz w:val="18"/>
      <w:szCs w:val="18"/>
      <w:lang w:val="lt-LT"/>
    </w:rPr>
  </w:style>
  <w:style w:type="character" w:customStyle="1" w:styleId="CommentTok">
    <w:name w:val="CommentTok"/>
    <w:basedOn w:val="VerbatimChar"/>
    <w:rsid w:val="006A5502"/>
    <w:rPr>
      <w:rFonts w:ascii="Consolas" w:hAnsi="Consolas"/>
      <w:b/>
      <w:bCs/>
      <w:i/>
      <w:color w:val="60A0B0"/>
      <w:sz w:val="18"/>
      <w:szCs w:val="18"/>
      <w:lang w:val="lt-LT"/>
    </w:rPr>
  </w:style>
  <w:style w:type="character" w:customStyle="1" w:styleId="DocumentationTok">
    <w:name w:val="DocumentationTok"/>
    <w:basedOn w:val="VerbatimChar"/>
    <w:rsid w:val="006A5502"/>
    <w:rPr>
      <w:rFonts w:ascii="Consolas" w:hAnsi="Consolas"/>
      <w:b/>
      <w:bCs/>
      <w:i/>
      <w:color w:val="BA2121"/>
      <w:sz w:val="18"/>
      <w:szCs w:val="18"/>
      <w:lang w:val="lt-LT"/>
    </w:rPr>
  </w:style>
  <w:style w:type="character" w:customStyle="1" w:styleId="AnnotationTok">
    <w:name w:val="Annotation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CommentVarTok">
    <w:name w:val="CommentVar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OtherTok">
    <w:name w:val="OtherTok"/>
    <w:basedOn w:val="VerbatimChar"/>
    <w:rsid w:val="006A5502"/>
    <w:rPr>
      <w:rFonts w:ascii="Consolas" w:hAnsi="Consolas"/>
      <w:b/>
      <w:bCs/>
      <w:color w:val="007020"/>
      <w:sz w:val="18"/>
      <w:szCs w:val="18"/>
      <w:lang w:val="lt-LT"/>
    </w:rPr>
  </w:style>
  <w:style w:type="character" w:customStyle="1" w:styleId="FunctionTok">
    <w:name w:val="FunctionTok"/>
    <w:basedOn w:val="VerbatimChar"/>
    <w:rsid w:val="006A5502"/>
    <w:rPr>
      <w:rFonts w:ascii="Consolas" w:hAnsi="Consolas"/>
      <w:b/>
      <w:bCs/>
      <w:color w:val="06287E"/>
      <w:sz w:val="18"/>
      <w:szCs w:val="18"/>
      <w:lang w:val="lt-LT"/>
    </w:rPr>
  </w:style>
  <w:style w:type="character" w:customStyle="1" w:styleId="VariableTok">
    <w:name w:val="VariableTok"/>
    <w:basedOn w:val="VerbatimChar"/>
    <w:rsid w:val="006A5502"/>
    <w:rPr>
      <w:rFonts w:ascii="Consolas" w:hAnsi="Consolas"/>
      <w:b/>
      <w:bCs/>
      <w:color w:val="19177C"/>
      <w:sz w:val="18"/>
      <w:szCs w:val="18"/>
      <w:lang w:val="lt-LT"/>
    </w:rPr>
  </w:style>
  <w:style w:type="character" w:customStyle="1" w:styleId="ControlFlowTok">
    <w:name w:val="ControlFlowTok"/>
    <w:basedOn w:val="VerbatimChar"/>
    <w:rsid w:val="006A5502"/>
    <w:rPr>
      <w:rFonts w:ascii="Consolas" w:hAnsi="Consolas"/>
      <w:b w:val="0"/>
      <w:bCs/>
      <w:color w:val="007020"/>
      <w:sz w:val="18"/>
      <w:szCs w:val="18"/>
      <w:lang w:val="lt-LT"/>
    </w:rPr>
  </w:style>
  <w:style w:type="character" w:customStyle="1" w:styleId="OperatorTok">
    <w:name w:val="OperatorTok"/>
    <w:basedOn w:val="VerbatimChar"/>
    <w:rsid w:val="006A5502"/>
    <w:rPr>
      <w:rFonts w:ascii="Consolas" w:hAnsi="Consolas"/>
      <w:b/>
      <w:bCs/>
      <w:color w:val="666666"/>
      <w:sz w:val="18"/>
      <w:szCs w:val="18"/>
      <w:lang w:val="lt-LT"/>
    </w:rPr>
  </w:style>
  <w:style w:type="character" w:customStyle="1" w:styleId="BuiltInTok">
    <w:name w:val="BuiltInTok"/>
    <w:basedOn w:val="VerbatimChar"/>
    <w:rsid w:val="006A5502"/>
    <w:rPr>
      <w:rFonts w:ascii="Consolas" w:hAnsi="Consolas"/>
      <w:b/>
      <w:bCs/>
      <w:color w:val="008000"/>
      <w:sz w:val="18"/>
      <w:szCs w:val="18"/>
      <w:lang w:val="lt-LT"/>
    </w:rPr>
  </w:style>
  <w:style w:type="character" w:customStyle="1" w:styleId="ExtensionTok">
    <w:name w:val="Extension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PreprocessorTok">
    <w:name w:val="PreprocessorTok"/>
    <w:basedOn w:val="VerbatimChar"/>
    <w:rsid w:val="006A5502"/>
    <w:rPr>
      <w:rFonts w:ascii="Consolas" w:hAnsi="Consolas"/>
      <w:b/>
      <w:bCs/>
      <w:color w:val="BC7A00"/>
      <w:sz w:val="18"/>
      <w:szCs w:val="18"/>
      <w:lang w:val="lt-LT"/>
    </w:rPr>
  </w:style>
  <w:style w:type="character" w:customStyle="1" w:styleId="AttributeTok">
    <w:name w:val="AttributeTok"/>
    <w:basedOn w:val="VerbatimChar"/>
    <w:rsid w:val="006A5502"/>
    <w:rPr>
      <w:rFonts w:ascii="Consolas" w:hAnsi="Consolas"/>
      <w:b/>
      <w:bCs/>
      <w:color w:val="7D9029"/>
      <w:sz w:val="18"/>
      <w:szCs w:val="18"/>
      <w:lang w:val="lt-LT"/>
    </w:rPr>
  </w:style>
  <w:style w:type="character" w:customStyle="1" w:styleId="RegionMarkerTok">
    <w:name w:val="RegionMarker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InformationTok">
    <w:name w:val="Information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WarningTok">
    <w:name w:val="Warning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AlertTok">
    <w:name w:val="AlertTok"/>
    <w:basedOn w:val="VerbatimChar"/>
    <w:rsid w:val="006A5502"/>
    <w:rPr>
      <w:rFonts w:ascii="Consolas" w:hAnsi="Consolas"/>
      <w:b w:val="0"/>
      <w:bCs/>
      <w:color w:val="FF0000"/>
      <w:sz w:val="18"/>
      <w:szCs w:val="18"/>
      <w:lang w:val="lt-LT"/>
    </w:rPr>
  </w:style>
  <w:style w:type="character" w:customStyle="1" w:styleId="ErrorTok">
    <w:name w:val="ErrorTok"/>
    <w:basedOn w:val="VerbatimChar"/>
    <w:rsid w:val="006A5502"/>
    <w:rPr>
      <w:rFonts w:ascii="Consolas" w:hAnsi="Consolas"/>
      <w:b w:val="0"/>
      <w:bCs/>
      <w:color w:val="FF0000"/>
      <w:sz w:val="18"/>
      <w:szCs w:val="18"/>
      <w:lang w:val="lt-LT"/>
    </w:rPr>
  </w:style>
  <w:style w:type="character" w:customStyle="1" w:styleId="NormalTok">
    <w:name w:val="Normal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paragraph" w:customStyle="1" w:styleId="pf0">
    <w:name w:val="pf0"/>
    <w:basedOn w:val="prastasis"/>
    <w:rsid w:val="006A55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cf01">
    <w:name w:val="cf01"/>
    <w:basedOn w:val="Numatytasispastraiposriftas"/>
    <w:rsid w:val="006A550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2</Pages>
  <Words>3920</Words>
  <Characters>2235</Characters>
  <Application>Microsoft Office Word</Application>
  <DocSecurity>0</DocSecurity>
  <Lines>18</Lines>
  <Paragraphs>1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Audronė Joknienė</cp:lastModifiedBy>
  <cp:revision>150</cp:revision>
  <cp:lastPrinted>2025-01-17T11:08:00Z</cp:lastPrinted>
  <dcterms:created xsi:type="dcterms:W3CDTF">2025-01-10T12:22:00Z</dcterms:created>
  <dcterms:modified xsi:type="dcterms:W3CDTF">2026-04-03T11:01:00Z</dcterms:modified>
  <cp:version>1</cp:version>
</cp:coreProperties>
</file>